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EFCC76" w14:textId="77777777" w:rsidR="00F92D6B" w:rsidRDefault="00F92D6B" w:rsidP="00634221">
      <w:pPr>
        <w:shd w:val="clear" w:color="auto" w:fill="D9E2F3" w:themeFill="accent1" w:themeFillTint="33"/>
        <w:rPr>
          <w:rFonts w:cstheme="minorHAnsi"/>
          <w:b/>
          <w:sz w:val="20"/>
          <w:szCs w:val="20"/>
        </w:rPr>
      </w:pPr>
      <w:r w:rsidRPr="00E819BB">
        <w:rPr>
          <w:rFonts w:cstheme="minorHAnsi"/>
          <w:b/>
          <w:sz w:val="20"/>
          <w:szCs w:val="20"/>
        </w:rPr>
        <w:t>Project Identification and Financial Data</w:t>
      </w:r>
    </w:p>
    <w:p w14:paraId="02839E57" w14:textId="77777777" w:rsidR="00F92D6B" w:rsidRPr="00E819BB" w:rsidRDefault="00F92D6B" w:rsidP="00F92D6B">
      <w:pPr>
        <w:rPr>
          <w:rFonts w:cstheme="minorHAnsi"/>
          <w:b/>
          <w:sz w:val="20"/>
          <w:szCs w:val="20"/>
        </w:rPr>
      </w:pPr>
    </w:p>
    <w:p w14:paraId="0E5E306C" w14:textId="31F1E5B7" w:rsidR="00F92D6B" w:rsidRPr="00E819BB" w:rsidRDefault="00BF3A19" w:rsidP="00F92D6B">
      <w:pPr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M</w:t>
      </w:r>
      <w:r w:rsidR="000C2676">
        <w:rPr>
          <w:rFonts w:cstheme="minorHAnsi"/>
          <w:b/>
          <w:sz w:val="20"/>
          <w:szCs w:val="20"/>
        </w:rPr>
        <w:t>id-</w:t>
      </w:r>
      <w:r w:rsidR="00F92D6B" w:rsidRPr="00E819BB">
        <w:rPr>
          <w:rFonts w:cstheme="minorHAnsi"/>
          <w:b/>
          <w:sz w:val="20"/>
          <w:szCs w:val="20"/>
        </w:rPr>
        <w:t xml:space="preserve">Terminal </w:t>
      </w:r>
      <w:r w:rsidR="007355DB">
        <w:rPr>
          <w:rFonts w:cstheme="minorHAnsi"/>
          <w:b/>
          <w:sz w:val="20"/>
          <w:szCs w:val="20"/>
        </w:rPr>
        <w:t>Review</w:t>
      </w:r>
      <w:r w:rsidR="00F92D6B" w:rsidRPr="00E819BB">
        <w:rPr>
          <w:rFonts w:cstheme="minorHAnsi"/>
          <w:b/>
          <w:sz w:val="20"/>
          <w:szCs w:val="20"/>
        </w:rPr>
        <w:t xml:space="preserve"> Data</w:t>
      </w:r>
    </w:p>
    <w:p w14:paraId="4E745748" w14:textId="77777777" w:rsidR="00F92D6B" w:rsidRPr="00E819BB" w:rsidRDefault="00F92D6B" w:rsidP="00F92D6B">
      <w:pPr>
        <w:rPr>
          <w:rFonts w:cstheme="minorHAnsi"/>
          <w:sz w:val="20"/>
          <w:szCs w:val="20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92D6B" w:rsidRPr="00E819BB" w14:paraId="7AB321F4" w14:textId="77777777" w:rsidTr="518A3D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04550E7" w14:textId="77777777" w:rsidR="00F92D6B" w:rsidRPr="00E819BB" w:rsidRDefault="00F92D6B" w:rsidP="00F34F8D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>GEF Project ID</w:t>
            </w:r>
          </w:p>
        </w:tc>
        <w:tc>
          <w:tcPr>
            <w:tcW w:w="4675" w:type="dxa"/>
          </w:tcPr>
          <w:p w14:paraId="5E3D8F66" w14:textId="0B7F98C7" w:rsidR="00F92D6B" w:rsidRPr="00263710" w:rsidRDefault="00263710" w:rsidP="00F34F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263710">
              <w:rPr>
                <w:rFonts w:cstheme="minorHAnsi"/>
                <w:b w:val="0"/>
                <w:bCs w:val="0"/>
                <w:sz w:val="20"/>
                <w:szCs w:val="20"/>
              </w:rPr>
              <w:t>10</w:t>
            </w:r>
            <w:r w:rsidR="007355DB">
              <w:rPr>
                <w:rFonts w:cstheme="minorHAnsi"/>
                <w:b w:val="0"/>
                <w:bCs w:val="0"/>
                <w:sz w:val="20"/>
                <w:szCs w:val="20"/>
              </w:rPr>
              <w:t>685</w:t>
            </w:r>
          </w:p>
        </w:tc>
      </w:tr>
      <w:tr w:rsidR="00F92D6B" w:rsidRPr="00E819BB" w14:paraId="7F87E196" w14:textId="77777777" w:rsidTr="518A3D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52A8F0B" w14:textId="77777777" w:rsidR="00F92D6B" w:rsidRPr="00E819BB" w:rsidRDefault="00F92D6B" w:rsidP="00F34F8D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 xml:space="preserve">IA Project ID </w:t>
            </w:r>
          </w:p>
        </w:tc>
        <w:tc>
          <w:tcPr>
            <w:tcW w:w="4675" w:type="dxa"/>
          </w:tcPr>
          <w:p w14:paraId="0CBE6726" w14:textId="43AAC720" w:rsidR="00F92D6B" w:rsidRPr="00E819BB" w:rsidRDefault="009659F9" w:rsidP="00F34F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/A</w:t>
            </w:r>
          </w:p>
        </w:tc>
      </w:tr>
      <w:tr w:rsidR="00694A88" w:rsidRPr="00E819BB" w14:paraId="73C3CBB7" w14:textId="77777777" w:rsidTr="518A3D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AE62DF5" w14:textId="77777777" w:rsidR="00694A88" w:rsidRPr="00E819BB" w:rsidRDefault="00694A88" w:rsidP="00694A88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 xml:space="preserve">Project Name </w:t>
            </w:r>
          </w:p>
        </w:tc>
        <w:tc>
          <w:tcPr>
            <w:tcW w:w="4675" w:type="dxa"/>
          </w:tcPr>
          <w:p w14:paraId="0B7DCA3A" w14:textId="5A2F3D96" w:rsidR="00694A88" w:rsidRPr="00ED63B3" w:rsidRDefault="007355DB" w:rsidP="00694A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uild back a blue and stronger Mediterranean</w:t>
            </w:r>
          </w:p>
        </w:tc>
      </w:tr>
      <w:tr w:rsidR="00694A88" w:rsidRPr="00B26EB1" w14:paraId="2515FA33" w14:textId="77777777" w:rsidTr="518A3D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96B119C" w14:textId="636D17B5" w:rsidR="00694A88" w:rsidRPr="00E819BB" w:rsidRDefault="00694A88" w:rsidP="00694A88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>Countr</w:t>
            </w:r>
            <w:r w:rsidR="003F50BA">
              <w:rPr>
                <w:rFonts w:cstheme="minorHAnsi"/>
                <w:sz w:val="20"/>
                <w:szCs w:val="20"/>
              </w:rPr>
              <w:t>ies</w:t>
            </w:r>
          </w:p>
        </w:tc>
        <w:tc>
          <w:tcPr>
            <w:tcW w:w="4675" w:type="dxa"/>
          </w:tcPr>
          <w:p w14:paraId="5B8F5753" w14:textId="699ABB17" w:rsidR="00694A88" w:rsidRPr="00BC7CE3" w:rsidRDefault="00BC7CE3" w:rsidP="00694A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it-IT"/>
              </w:rPr>
            </w:pPr>
            <w:r w:rsidRPr="009165C2">
              <w:rPr>
                <w:rFonts w:ascii="Calibri" w:eastAsia="Calibri" w:hAnsi="Calibri" w:cs="Calibri"/>
                <w:sz w:val="20"/>
                <w:szCs w:val="20"/>
                <w:lang w:val="it-IT"/>
              </w:rPr>
              <w:t>Albania, Algeria, Lebanon, Montenegro, Morocco, Tunisia</w:t>
            </w:r>
          </w:p>
        </w:tc>
      </w:tr>
      <w:tr w:rsidR="00694A88" w:rsidRPr="00E819BB" w14:paraId="7537CDF1" w14:textId="77777777" w:rsidTr="518A3D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72C3158" w14:textId="77777777" w:rsidR="00694A88" w:rsidRPr="00E819BB" w:rsidRDefault="00694A88" w:rsidP="00694A88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>Implementing Agency</w:t>
            </w:r>
            <w:r>
              <w:rPr>
                <w:rFonts w:cstheme="minorHAnsi"/>
                <w:sz w:val="20"/>
                <w:szCs w:val="20"/>
              </w:rPr>
              <w:t>/</w:t>
            </w:r>
            <w:r w:rsidRPr="00E819BB">
              <w:rPr>
                <w:rFonts w:cstheme="minorHAnsi"/>
                <w:sz w:val="20"/>
                <w:szCs w:val="20"/>
              </w:rPr>
              <w:t xml:space="preserve">Agencies </w:t>
            </w:r>
          </w:p>
        </w:tc>
        <w:tc>
          <w:tcPr>
            <w:tcW w:w="4675" w:type="dxa"/>
          </w:tcPr>
          <w:p w14:paraId="556DED5C" w14:textId="2C4B08D2" w:rsidR="00694A88" w:rsidRPr="00E819BB" w:rsidRDefault="00816FA4" w:rsidP="00694A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16FA4">
              <w:rPr>
                <w:sz w:val="20"/>
                <w:szCs w:val="20"/>
              </w:rPr>
              <w:t>Conservation International</w:t>
            </w:r>
          </w:p>
        </w:tc>
      </w:tr>
      <w:tr w:rsidR="00694A88" w:rsidRPr="00124E04" w14:paraId="04F0F095" w14:textId="77777777" w:rsidTr="00C15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8E4897D" w14:textId="77777777" w:rsidR="00694A88" w:rsidRPr="00E819BB" w:rsidRDefault="00694A88" w:rsidP="00694A88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>Executing Agency</w:t>
            </w:r>
            <w:r>
              <w:rPr>
                <w:rFonts w:cstheme="minorHAnsi"/>
                <w:sz w:val="20"/>
                <w:szCs w:val="20"/>
              </w:rPr>
              <w:t>/</w:t>
            </w:r>
            <w:r w:rsidRPr="00E819BB">
              <w:rPr>
                <w:rFonts w:cstheme="minorHAnsi"/>
                <w:sz w:val="20"/>
                <w:szCs w:val="20"/>
              </w:rPr>
              <w:t xml:space="preserve">Agencies </w:t>
            </w:r>
          </w:p>
        </w:tc>
        <w:tc>
          <w:tcPr>
            <w:tcW w:w="4675" w:type="dxa"/>
          </w:tcPr>
          <w:p w14:paraId="73C12811" w14:textId="77777777" w:rsidR="007F3865" w:rsidRDefault="007355DB" w:rsidP="1E86C74C">
            <w:pPr>
              <w:pStyle w:val="FreeForm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The </w:t>
            </w:r>
            <w:proofErr w:type="spellStart"/>
            <w:r>
              <w:rPr>
                <w:rFonts w:ascii="Calibri" w:hAnsi="Calibri" w:cs="Calibri"/>
                <w:sz w:val="20"/>
              </w:rPr>
              <w:t>MedFund</w:t>
            </w:r>
            <w:proofErr w:type="spellEnd"/>
          </w:p>
          <w:p w14:paraId="727B72D3" w14:textId="34495D1B" w:rsidR="007355DB" w:rsidRPr="00D825AE" w:rsidRDefault="007355DB" w:rsidP="1E86C74C">
            <w:pPr>
              <w:pStyle w:val="FreeForm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</w:rPr>
            </w:pPr>
            <w:proofErr w:type="spellStart"/>
            <w:r>
              <w:rPr>
                <w:rFonts w:ascii="Calibri" w:hAnsi="Calibri" w:cs="Calibri"/>
                <w:sz w:val="20"/>
              </w:rPr>
              <w:t>MedPan</w:t>
            </w:r>
            <w:proofErr w:type="spellEnd"/>
          </w:p>
        </w:tc>
      </w:tr>
      <w:tr w:rsidR="004A0531" w:rsidRPr="00124E04" w14:paraId="0DA8634A" w14:textId="77777777" w:rsidTr="518A3D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656AA40" w14:textId="6813BC88" w:rsidR="004A0531" w:rsidRPr="00E819BB" w:rsidRDefault="798564CA" w:rsidP="1E86C74C">
            <w:pPr>
              <w:rPr>
                <w:sz w:val="20"/>
                <w:szCs w:val="20"/>
              </w:rPr>
            </w:pPr>
            <w:r w:rsidRPr="1E86C74C">
              <w:rPr>
                <w:sz w:val="20"/>
                <w:szCs w:val="20"/>
              </w:rPr>
              <w:t>Executing Agency Support Partner</w:t>
            </w:r>
          </w:p>
        </w:tc>
        <w:tc>
          <w:tcPr>
            <w:tcW w:w="4675" w:type="dxa"/>
          </w:tcPr>
          <w:p w14:paraId="45CE127F" w14:textId="24080820" w:rsidR="004A0531" w:rsidRPr="00C93ED1" w:rsidRDefault="007355DB" w:rsidP="1E86C74C">
            <w:pPr>
              <w:pStyle w:val="FreeForm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N/A</w:t>
            </w:r>
          </w:p>
        </w:tc>
      </w:tr>
      <w:tr w:rsidR="00694A88" w:rsidRPr="00E819BB" w14:paraId="0FFF6813" w14:textId="77777777" w:rsidTr="518A3D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A4A3535" w14:textId="77777777" w:rsidR="00694A88" w:rsidRPr="00E819BB" w:rsidRDefault="00694A88" w:rsidP="00694A88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>Focal Area</w:t>
            </w:r>
            <w:r>
              <w:rPr>
                <w:rFonts w:cstheme="minorHAnsi"/>
                <w:sz w:val="20"/>
                <w:szCs w:val="20"/>
              </w:rPr>
              <w:t>(s)</w:t>
            </w:r>
          </w:p>
        </w:tc>
        <w:tc>
          <w:tcPr>
            <w:tcW w:w="4675" w:type="dxa"/>
          </w:tcPr>
          <w:p w14:paraId="7BE80B1E" w14:textId="024EF347" w:rsidR="00694A88" w:rsidRPr="007355DB" w:rsidRDefault="007355DB" w:rsidP="1E86C7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7355DB">
              <w:rPr>
                <w:rFonts w:cstheme="minorHAnsi"/>
                <w:sz w:val="20"/>
                <w:szCs w:val="20"/>
              </w:rPr>
              <w:t>IW-1.1 - Strengthen blue economy opportunities through sustainable healthy coastal and marine ecosystems</w:t>
            </w:r>
          </w:p>
        </w:tc>
      </w:tr>
      <w:tr w:rsidR="00760C44" w:rsidRPr="00E819BB" w14:paraId="2A8D68EB" w14:textId="77777777" w:rsidTr="518A3D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2CA5CD8" w14:textId="7B30B653" w:rsidR="00760C44" w:rsidRPr="00760C44" w:rsidRDefault="00760C44" w:rsidP="00760C44">
            <w:pPr>
              <w:rPr>
                <w:rFonts w:cstheme="minorHAnsi"/>
                <w:sz w:val="20"/>
                <w:szCs w:val="20"/>
              </w:rPr>
            </w:pPr>
            <w:r w:rsidRPr="00760C44">
              <w:rPr>
                <w:sz w:val="20"/>
                <w:szCs w:val="20"/>
              </w:rPr>
              <w:t xml:space="preserve">GEF Strategy / Operational Program </w:t>
            </w:r>
          </w:p>
        </w:tc>
        <w:tc>
          <w:tcPr>
            <w:tcW w:w="4675" w:type="dxa"/>
          </w:tcPr>
          <w:p w14:paraId="68589D0A" w14:textId="16CF7987" w:rsidR="00760C44" w:rsidRPr="00760C44" w:rsidRDefault="00760C44" w:rsidP="00760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760C44">
              <w:rPr>
                <w:sz w:val="20"/>
                <w:szCs w:val="20"/>
              </w:rPr>
              <w:t>GEF-7</w:t>
            </w:r>
          </w:p>
        </w:tc>
      </w:tr>
      <w:tr w:rsidR="00694A88" w:rsidRPr="00E819BB" w14:paraId="19F91633" w14:textId="77777777" w:rsidTr="518A3D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3300495" w14:textId="2173DFFA" w:rsidR="00694A88" w:rsidRPr="00E819BB" w:rsidRDefault="2EE045E9" w:rsidP="1E86C74C">
            <w:pPr>
              <w:rPr>
                <w:sz w:val="20"/>
                <w:szCs w:val="20"/>
              </w:rPr>
            </w:pPr>
            <w:r w:rsidRPr="1E86C74C">
              <w:rPr>
                <w:sz w:val="20"/>
                <w:szCs w:val="20"/>
              </w:rPr>
              <w:t xml:space="preserve">Date of CEO </w:t>
            </w:r>
            <w:r w:rsidR="52585508" w:rsidRPr="1E86C74C">
              <w:rPr>
                <w:sz w:val="20"/>
                <w:szCs w:val="20"/>
              </w:rPr>
              <w:t>Approval</w:t>
            </w:r>
            <w:r w:rsidR="72805E38" w:rsidRPr="1E86C74C">
              <w:rPr>
                <w:sz w:val="20"/>
                <w:szCs w:val="20"/>
              </w:rPr>
              <w:t>/</w:t>
            </w:r>
            <w:r w:rsidR="1CCC40A8" w:rsidRPr="1E86C74C">
              <w:rPr>
                <w:sz w:val="20"/>
                <w:szCs w:val="20"/>
              </w:rPr>
              <w:t>Endorsemen</w:t>
            </w:r>
            <w:r w:rsidR="1CCC40A8" w:rsidRPr="1E86C74C">
              <w:rPr>
                <w:b w:val="0"/>
                <w:bCs w:val="0"/>
                <w:sz w:val="20"/>
                <w:szCs w:val="20"/>
              </w:rPr>
              <w:t>t</w:t>
            </w:r>
          </w:p>
        </w:tc>
        <w:tc>
          <w:tcPr>
            <w:tcW w:w="4675" w:type="dxa"/>
          </w:tcPr>
          <w:p w14:paraId="642C7E60" w14:textId="7225E4C7" w:rsidR="00694A88" w:rsidRPr="00E819BB" w:rsidRDefault="0097035C" w:rsidP="6FD10F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7, 2022</w:t>
            </w:r>
          </w:p>
        </w:tc>
      </w:tr>
      <w:tr w:rsidR="00694A88" w:rsidRPr="00E819BB" w14:paraId="4AF0B254" w14:textId="77777777" w:rsidTr="518A3D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3D56D89" w14:textId="6035EBE3" w:rsidR="00694A88" w:rsidRPr="00E819BB" w:rsidRDefault="00694A88" w:rsidP="518A3D9C">
            <w:pPr>
              <w:rPr>
                <w:sz w:val="20"/>
                <w:szCs w:val="20"/>
              </w:rPr>
            </w:pPr>
            <w:r w:rsidRPr="518A3D9C">
              <w:rPr>
                <w:sz w:val="20"/>
                <w:szCs w:val="20"/>
              </w:rPr>
              <w:t xml:space="preserve">Date of project </w:t>
            </w:r>
            <w:r w:rsidR="2DD5F2BB" w:rsidRPr="518A3D9C">
              <w:rPr>
                <w:sz w:val="20"/>
                <w:szCs w:val="20"/>
              </w:rPr>
              <w:t>first disbursement</w:t>
            </w:r>
          </w:p>
        </w:tc>
        <w:tc>
          <w:tcPr>
            <w:tcW w:w="4675" w:type="dxa"/>
          </w:tcPr>
          <w:p w14:paraId="2DD7CD6E" w14:textId="391ECE48" w:rsidR="00694A88" w:rsidRPr="00E819BB" w:rsidRDefault="00B26EB1" w:rsidP="00694A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June 13, 2025</w:t>
            </w:r>
          </w:p>
        </w:tc>
      </w:tr>
      <w:tr w:rsidR="006E21DB" w:rsidRPr="00E819BB" w14:paraId="548A9741" w14:textId="77777777" w:rsidTr="518A3D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C84BF1F" w14:textId="29412892" w:rsidR="006E21DB" w:rsidRPr="00E819BB" w:rsidRDefault="006E21DB" w:rsidP="00694A88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ate </w:t>
            </w:r>
            <w:r w:rsidR="00616128">
              <w:rPr>
                <w:rFonts w:cstheme="minorHAnsi"/>
                <w:sz w:val="20"/>
                <w:szCs w:val="20"/>
              </w:rPr>
              <w:t>when the grant agreement with EA was signed</w:t>
            </w:r>
          </w:p>
        </w:tc>
        <w:tc>
          <w:tcPr>
            <w:tcW w:w="4675" w:type="dxa"/>
          </w:tcPr>
          <w:p w14:paraId="0BA503AC" w14:textId="39D4D2D6" w:rsidR="006E21DB" w:rsidRDefault="00C83245" w:rsidP="00694A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4E1E">
              <w:rPr>
                <w:rFonts w:cstheme="minorHAnsi"/>
                <w:sz w:val="20"/>
                <w:szCs w:val="20"/>
              </w:rPr>
              <w:t>September 09, 2022</w:t>
            </w:r>
          </w:p>
        </w:tc>
      </w:tr>
      <w:tr w:rsidR="00694A88" w:rsidRPr="00E819BB" w14:paraId="1821608E" w14:textId="77777777" w:rsidTr="518A3D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F6114B" w14:textId="77777777" w:rsidR="00694A88" w:rsidRPr="00E819BB" w:rsidRDefault="281EAA14" w:rsidP="6FD10F06">
            <w:pPr>
              <w:rPr>
                <w:sz w:val="20"/>
                <w:szCs w:val="20"/>
              </w:rPr>
            </w:pPr>
            <w:r w:rsidRPr="006926BC">
              <w:rPr>
                <w:sz w:val="20"/>
                <w:szCs w:val="20"/>
              </w:rPr>
              <w:t>Date of project completion</w:t>
            </w:r>
            <w:r w:rsidRPr="6FD10F06">
              <w:rPr>
                <w:sz w:val="20"/>
                <w:szCs w:val="20"/>
              </w:rPr>
              <w:t xml:space="preserve"> (completion of project activities; indicate expected or actual)</w:t>
            </w:r>
          </w:p>
        </w:tc>
        <w:tc>
          <w:tcPr>
            <w:tcW w:w="4675" w:type="dxa"/>
          </w:tcPr>
          <w:p w14:paraId="11021662" w14:textId="4C979EEE" w:rsidR="00694A88" w:rsidRPr="00877476" w:rsidRDefault="00E91392" w:rsidP="1E86C7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91392">
              <w:rPr>
                <w:sz w:val="20"/>
                <w:szCs w:val="20"/>
              </w:rPr>
              <w:t>January 31, 2028</w:t>
            </w:r>
          </w:p>
        </w:tc>
      </w:tr>
      <w:tr w:rsidR="00694A88" w:rsidRPr="00E819BB" w14:paraId="3F118F92" w14:textId="77777777" w:rsidTr="518A3D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381EED8" w14:textId="11B693E2" w:rsidR="00694A88" w:rsidRPr="00E819BB" w:rsidRDefault="2EE045E9" w:rsidP="1E86C74C">
            <w:pPr>
              <w:rPr>
                <w:sz w:val="20"/>
                <w:szCs w:val="20"/>
              </w:rPr>
            </w:pPr>
            <w:r w:rsidRPr="1E86C74C">
              <w:rPr>
                <w:sz w:val="20"/>
                <w:szCs w:val="20"/>
              </w:rPr>
              <w:t xml:space="preserve">Name of </w:t>
            </w:r>
            <w:r w:rsidR="589CCA62" w:rsidRPr="1E86C74C">
              <w:rPr>
                <w:sz w:val="20"/>
                <w:szCs w:val="20"/>
              </w:rPr>
              <w:t xml:space="preserve">Mid-Term </w:t>
            </w:r>
            <w:r w:rsidRPr="1E86C74C">
              <w:rPr>
                <w:sz w:val="20"/>
                <w:szCs w:val="20"/>
              </w:rPr>
              <w:t>Evaluators</w:t>
            </w:r>
          </w:p>
        </w:tc>
        <w:tc>
          <w:tcPr>
            <w:tcW w:w="4675" w:type="dxa"/>
          </w:tcPr>
          <w:p w14:paraId="3AB4A458" w14:textId="37D3BAC1" w:rsidR="00694A88" w:rsidRPr="00E819BB" w:rsidRDefault="007355DB" w:rsidP="00694A88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tai Consulting</w:t>
            </w:r>
          </w:p>
        </w:tc>
      </w:tr>
      <w:tr w:rsidR="00694A88" w:rsidRPr="00E819BB" w14:paraId="27C8821F" w14:textId="77777777" w:rsidTr="518A3D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BDB872" w14:textId="7EA5EE3A" w:rsidR="00694A88" w:rsidRPr="00E819BB" w:rsidRDefault="281EAA14" w:rsidP="6FD10F06">
            <w:pPr>
              <w:rPr>
                <w:sz w:val="20"/>
                <w:szCs w:val="20"/>
              </w:rPr>
            </w:pPr>
            <w:r w:rsidRPr="006926BC">
              <w:rPr>
                <w:sz w:val="20"/>
                <w:szCs w:val="20"/>
              </w:rPr>
              <w:t xml:space="preserve">Date of </w:t>
            </w:r>
            <w:r w:rsidR="550C57F9" w:rsidRPr="006926BC">
              <w:rPr>
                <w:sz w:val="20"/>
                <w:szCs w:val="20"/>
              </w:rPr>
              <w:t>Mid</w:t>
            </w:r>
            <w:r w:rsidR="4911A9CD" w:rsidRPr="006926BC">
              <w:rPr>
                <w:sz w:val="20"/>
                <w:szCs w:val="20"/>
              </w:rPr>
              <w:t>-</w:t>
            </w:r>
            <w:r w:rsidRPr="006926BC">
              <w:rPr>
                <w:sz w:val="20"/>
                <w:szCs w:val="20"/>
              </w:rPr>
              <w:t>Terminal Evaluation Completion</w:t>
            </w:r>
            <w:r w:rsidRPr="6FD10F06">
              <w:rPr>
                <w:sz w:val="20"/>
                <w:szCs w:val="20"/>
              </w:rPr>
              <w:t xml:space="preserve"> </w:t>
            </w:r>
          </w:p>
        </w:tc>
        <w:tc>
          <w:tcPr>
            <w:tcW w:w="4675" w:type="dxa"/>
          </w:tcPr>
          <w:p w14:paraId="4C59B02D" w14:textId="368E9736" w:rsidR="00694A88" w:rsidRPr="00E819BB" w:rsidRDefault="007355DB" w:rsidP="6FD10F0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31</w:t>
            </w:r>
            <w:r>
              <w:rPr>
                <w:rFonts w:ascii="Calibri" w:eastAsia="Calibri" w:hAnsi="Calibri" w:cs="Calibri"/>
                <w:sz w:val="20"/>
                <w:szCs w:val="20"/>
                <w:vertAlign w:val="superscript"/>
              </w:rPr>
              <w:t>st</w:t>
            </w:r>
            <w:r w:rsidR="009231E7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ugust</w:t>
            </w:r>
            <w:r w:rsidR="009231E7">
              <w:rPr>
                <w:rFonts w:ascii="Calibri" w:eastAsia="Calibri" w:hAnsi="Calibri" w:cs="Calibri"/>
                <w:sz w:val="20"/>
                <w:szCs w:val="20"/>
              </w:rPr>
              <w:t xml:space="preserve"> 2025</w:t>
            </w:r>
          </w:p>
        </w:tc>
      </w:tr>
    </w:tbl>
    <w:p w14:paraId="465B696B" w14:textId="77777777" w:rsidR="00F92D6B" w:rsidRPr="00E819BB" w:rsidRDefault="00F92D6B" w:rsidP="00F92D6B">
      <w:pPr>
        <w:pStyle w:val="NormalWeb"/>
        <w:rPr>
          <w:rFonts w:asciiTheme="minorHAnsi" w:hAnsiTheme="minorHAnsi" w:cstheme="minorHAnsi"/>
          <w:sz w:val="20"/>
          <w:szCs w:val="20"/>
        </w:rPr>
      </w:pPr>
      <w:r w:rsidRPr="00E819BB">
        <w:rPr>
          <w:rFonts w:asciiTheme="minorHAnsi" w:hAnsiTheme="minorHAnsi" w:cstheme="minorHAnsi"/>
          <w:b/>
          <w:sz w:val="20"/>
          <w:szCs w:val="20"/>
        </w:rPr>
        <w:t>Financial data</w:t>
      </w:r>
      <w:r w:rsidRPr="00E819BB">
        <w:rPr>
          <w:rFonts w:asciiTheme="minorHAnsi" w:hAnsiTheme="minorHAnsi" w:cstheme="minorHAnsi"/>
          <w:sz w:val="20"/>
          <w:szCs w:val="20"/>
        </w:rPr>
        <w:t>:</w:t>
      </w:r>
      <w:r w:rsidRPr="00E819BB">
        <w:rPr>
          <w:rFonts w:asciiTheme="minorHAnsi" w:hAnsiTheme="minorHAnsi" w:cstheme="minorHAnsi"/>
          <w:sz w:val="20"/>
          <w:szCs w:val="20"/>
        </w:rPr>
        <w:br/>
        <w:t>Project Preparatio</w:t>
      </w:r>
      <w:r>
        <w:rPr>
          <w:rFonts w:asciiTheme="minorHAnsi" w:hAnsiTheme="minorHAnsi" w:cstheme="minorHAnsi"/>
          <w:sz w:val="20"/>
          <w:szCs w:val="20"/>
        </w:rPr>
        <w:t>n through PDF/PPG grants (in US</w:t>
      </w:r>
      <w:r w:rsidRPr="00E819BB">
        <w:rPr>
          <w:rFonts w:asciiTheme="minorHAnsi" w:hAnsiTheme="minorHAnsi" w:cstheme="minorHAnsi"/>
          <w:sz w:val="20"/>
          <w:szCs w:val="20"/>
        </w:rPr>
        <w:t xml:space="preserve">$) </w:t>
      </w:r>
    </w:p>
    <w:tbl>
      <w:tblPr>
        <w:tblStyle w:val="PlainTable1"/>
        <w:tblW w:w="9350" w:type="dxa"/>
        <w:tblLook w:val="04A0" w:firstRow="1" w:lastRow="0" w:firstColumn="1" w:lastColumn="0" w:noHBand="0" w:noVBand="1"/>
      </w:tblPr>
      <w:tblGrid>
        <w:gridCol w:w="3116"/>
        <w:gridCol w:w="6234"/>
      </w:tblGrid>
      <w:tr w:rsidR="00F92D6B" w:rsidRPr="00E819BB" w14:paraId="4C698D07" w14:textId="77777777" w:rsidTr="59408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7747293" w14:textId="0E61F5AA" w:rsidR="00F92D6B" w:rsidRPr="00E819BB" w:rsidRDefault="00F92D6B" w:rsidP="2C2F107F">
            <w:pPr>
              <w:rPr>
                <w:sz w:val="20"/>
                <w:szCs w:val="20"/>
              </w:rPr>
            </w:pPr>
            <w:r w:rsidRPr="2C2F107F">
              <w:rPr>
                <w:sz w:val="20"/>
                <w:szCs w:val="20"/>
              </w:rPr>
              <w:t xml:space="preserve">GEF PPG </w:t>
            </w:r>
            <w:r w:rsidR="712A64C8" w:rsidRPr="2C2F107F">
              <w:rPr>
                <w:sz w:val="20"/>
                <w:szCs w:val="20"/>
              </w:rPr>
              <w:t>financing for project</w:t>
            </w:r>
            <w:r w:rsidRPr="2C2F107F">
              <w:rPr>
                <w:sz w:val="20"/>
                <w:szCs w:val="20"/>
              </w:rPr>
              <w:t xml:space="preserve"> preparation</w:t>
            </w:r>
          </w:p>
        </w:tc>
        <w:tc>
          <w:tcPr>
            <w:tcW w:w="6234" w:type="dxa"/>
          </w:tcPr>
          <w:p w14:paraId="195C34FE" w14:textId="7264C70E" w:rsidR="00F92D6B" w:rsidRPr="00E819BB" w:rsidRDefault="5B15B522" w:rsidP="59408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59408A3B">
              <w:rPr>
                <w:sz w:val="20"/>
                <w:szCs w:val="20"/>
              </w:rPr>
              <w:t>$</w:t>
            </w:r>
            <w:r w:rsidR="354F6519" w:rsidRPr="59408A3B">
              <w:rPr>
                <w:sz w:val="20"/>
                <w:szCs w:val="20"/>
              </w:rPr>
              <w:t xml:space="preserve"> 150,000</w:t>
            </w:r>
          </w:p>
          <w:p w14:paraId="0169A19C" w14:textId="1FDF81F3" w:rsidR="2C2F107F" w:rsidRDefault="2C2F107F" w:rsidP="2C2F10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1D7A83EC" w14:textId="690522B6" w:rsidR="00F92D6B" w:rsidRPr="00E819BB" w:rsidRDefault="00F92D6B" w:rsidP="00F92D6B">
      <w:pPr>
        <w:pStyle w:val="NormalWeb"/>
        <w:rPr>
          <w:rFonts w:asciiTheme="minorHAnsi" w:hAnsiTheme="minorHAnsi" w:cstheme="minorHAnsi"/>
          <w:b/>
          <w:sz w:val="20"/>
          <w:szCs w:val="20"/>
        </w:rPr>
      </w:pPr>
      <w:r w:rsidRPr="00E819BB">
        <w:rPr>
          <w:rFonts w:asciiTheme="minorHAnsi" w:hAnsiTheme="minorHAnsi" w:cstheme="minorHAnsi"/>
          <w:b/>
          <w:sz w:val="20"/>
          <w:szCs w:val="20"/>
        </w:rPr>
        <w:t xml:space="preserve">GEF’s Project Funding </w:t>
      </w:r>
    </w:p>
    <w:tbl>
      <w:tblPr>
        <w:tblStyle w:val="PlainTable1"/>
        <w:tblW w:w="9326" w:type="dxa"/>
        <w:tblLook w:val="04A0" w:firstRow="1" w:lastRow="0" w:firstColumn="1" w:lastColumn="0" w:noHBand="0" w:noVBand="1"/>
      </w:tblPr>
      <w:tblGrid>
        <w:gridCol w:w="3116"/>
        <w:gridCol w:w="6210"/>
      </w:tblGrid>
      <w:tr w:rsidR="00F92D6B" w:rsidRPr="00E819BB" w14:paraId="64C42B89" w14:textId="77777777" w:rsidTr="59408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023A571" w14:textId="77777777" w:rsidR="00F92D6B" w:rsidRPr="00E819BB" w:rsidRDefault="6EAECC00" w:rsidP="6FD10F06">
            <w:pPr>
              <w:rPr>
                <w:sz w:val="20"/>
                <w:szCs w:val="20"/>
              </w:rPr>
            </w:pPr>
            <w:r w:rsidRPr="6FD10F06">
              <w:rPr>
                <w:sz w:val="20"/>
                <w:szCs w:val="20"/>
              </w:rPr>
              <w:t xml:space="preserve">Particulars </w:t>
            </w:r>
          </w:p>
        </w:tc>
        <w:tc>
          <w:tcPr>
            <w:tcW w:w="6210" w:type="dxa"/>
          </w:tcPr>
          <w:p w14:paraId="728E9612" w14:textId="2CDAE727" w:rsidR="00F92D6B" w:rsidRPr="00E819BB" w:rsidRDefault="00F92D6B" w:rsidP="2C2F10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2C2F107F">
              <w:rPr>
                <w:sz w:val="20"/>
                <w:szCs w:val="20"/>
              </w:rPr>
              <w:t xml:space="preserve">At </w:t>
            </w:r>
            <w:r w:rsidR="5D05504C" w:rsidRPr="2C2F107F">
              <w:rPr>
                <w:sz w:val="20"/>
                <w:szCs w:val="20"/>
              </w:rPr>
              <w:t>Endorsement</w:t>
            </w:r>
          </w:p>
        </w:tc>
      </w:tr>
      <w:tr w:rsidR="00D25C9F" w:rsidRPr="00E819BB" w14:paraId="3E232C87" w14:textId="77777777" w:rsidTr="59408A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4C7234D" w14:textId="77777777" w:rsidR="00D25C9F" w:rsidRPr="00E819BB" w:rsidRDefault="00D25C9F" w:rsidP="00D25C9F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>GEF project grant</w:t>
            </w:r>
          </w:p>
        </w:tc>
        <w:tc>
          <w:tcPr>
            <w:tcW w:w="6210" w:type="dxa"/>
          </w:tcPr>
          <w:p w14:paraId="76A21676" w14:textId="61BAD145" w:rsidR="00D25C9F" w:rsidRPr="00E819BB" w:rsidRDefault="00B02735" w:rsidP="59408A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59408A3B">
              <w:rPr>
                <w:sz w:val="20"/>
                <w:szCs w:val="20"/>
              </w:rPr>
              <w:t>$</w:t>
            </w:r>
            <w:r w:rsidR="00AC04F1" w:rsidRPr="59408A3B">
              <w:rPr>
                <w:sz w:val="20"/>
                <w:szCs w:val="20"/>
              </w:rPr>
              <w:t xml:space="preserve"> </w:t>
            </w:r>
            <w:r w:rsidR="03D3F456" w:rsidRPr="59408A3B">
              <w:rPr>
                <w:sz w:val="20"/>
                <w:szCs w:val="20"/>
              </w:rPr>
              <w:t>5,000,000</w:t>
            </w:r>
          </w:p>
        </w:tc>
      </w:tr>
      <w:tr w:rsidR="00D25C9F" w:rsidRPr="00E819BB" w14:paraId="42CD1D9A" w14:textId="77777777" w:rsidTr="59408A3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67015E6" w14:textId="77777777" w:rsidR="00D25C9F" w:rsidRPr="00E819BB" w:rsidRDefault="00D25C9F" w:rsidP="00D25C9F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>Co-financing</w:t>
            </w:r>
          </w:p>
        </w:tc>
        <w:tc>
          <w:tcPr>
            <w:tcW w:w="6210" w:type="dxa"/>
          </w:tcPr>
          <w:p w14:paraId="7505171B" w14:textId="21DBAE68" w:rsidR="00D25C9F" w:rsidRPr="004575B2" w:rsidRDefault="22D96B09" w:rsidP="2C2F10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2C2F107F">
              <w:rPr>
                <w:sz w:val="20"/>
                <w:szCs w:val="20"/>
              </w:rPr>
              <w:t xml:space="preserve">$ </w:t>
            </w:r>
            <w:r w:rsidR="1D0BC1D8" w:rsidRPr="2C2F107F">
              <w:rPr>
                <w:rFonts w:cs="Helvetica"/>
                <w:color w:val="000000" w:themeColor="text1"/>
                <w:sz w:val="19"/>
                <w:szCs w:val="19"/>
                <w:lang w:val="en-GB"/>
              </w:rPr>
              <w:t>40,386,537</w:t>
            </w:r>
          </w:p>
        </w:tc>
      </w:tr>
      <w:tr w:rsidR="00D25C9F" w:rsidRPr="00E819BB" w14:paraId="1E718FCC" w14:textId="77777777" w:rsidTr="59408A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1F562ED" w14:textId="77777777" w:rsidR="00D25C9F" w:rsidRPr="00E819BB" w:rsidRDefault="00D25C9F" w:rsidP="00D25C9F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>Total</w:t>
            </w:r>
          </w:p>
        </w:tc>
        <w:tc>
          <w:tcPr>
            <w:tcW w:w="6210" w:type="dxa"/>
          </w:tcPr>
          <w:p w14:paraId="4DE110F6" w14:textId="0D6F9A96" w:rsidR="00D25C9F" w:rsidRPr="00B02D5A" w:rsidRDefault="00DC013E" w:rsidP="59408A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000000" w:themeColor="text1"/>
                <w:sz w:val="19"/>
                <w:szCs w:val="19"/>
              </w:rPr>
            </w:pPr>
            <w:r w:rsidRPr="59408A3B">
              <w:rPr>
                <w:b/>
                <w:bCs/>
                <w:sz w:val="20"/>
                <w:szCs w:val="20"/>
              </w:rPr>
              <w:t>$</w:t>
            </w:r>
            <w:r w:rsidR="00CC4424" w:rsidRPr="59408A3B">
              <w:rPr>
                <w:b/>
                <w:bCs/>
                <w:sz w:val="20"/>
                <w:szCs w:val="20"/>
              </w:rPr>
              <w:t xml:space="preserve"> </w:t>
            </w:r>
            <w:r w:rsidR="694EC696" w:rsidRPr="59408A3B">
              <w:rPr>
                <w:b/>
                <w:bCs/>
                <w:sz w:val="20"/>
                <w:szCs w:val="20"/>
              </w:rPr>
              <w:t>45</w:t>
            </w:r>
            <w:r w:rsidR="694EC696" w:rsidRPr="59408A3B">
              <w:rPr>
                <w:rFonts w:ascii="Calibri" w:eastAsia="Calibri" w:hAnsi="Calibri" w:cs="Calibri"/>
                <w:b/>
                <w:bCs/>
                <w:color w:val="000000" w:themeColor="text1"/>
                <w:sz w:val="19"/>
                <w:szCs w:val="19"/>
              </w:rPr>
              <w:t>,386,537</w:t>
            </w:r>
          </w:p>
        </w:tc>
      </w:tr>
    </w:tbl>
    <w:p w14:paraId="44BFFAB6" w14:textId="53F3E33F" w:rsidR="00F92D6B" w:rsidRPr="00E819BB" w:rsidRDefault="00F92D6B" w:rsidP="00F92D6B">
      <w:pPr>
        <w:pStyle w:val="NormalWeb"/>
        <w:rPr>
          <w:rFonts w:asciiTheme="minorHAnsi" w:hAnsiTheme="minorHAnsi" w:cstheme="minorBidi"/>
          <w:b/>
          <w:sz w:val="20"/>
          <w:szCs w:val="20"/>
        </w:rPr>
      </w:pPr>
      <w:r w:rsidRPr="707BDD2E">
        <w:rPr>
          <w:rFonts w:asciiTheme="minorHAnsi" w:hAnsiTheme="minorHAnsi" w:cstheme="minorBidi"/>
          <w:b/>
          <w:sz w:val="20"/>
          <w:szCs w:val="20"/>
        </w:rPr>
        <w:t xml:space="preserve">Project Co-financing </w:t>
      </w:r>
      <w:r w:rsidR="00377111">
        <w:rPr>
          <w:rFonts w:asciiTheme="minorHAnsi" w:hAnsiTheme="minorHAnsi" w:cstheme="minorBidi"/>
          <w:b/>
          <w:sz w:val="20"/>
          <w:szCs w:val="20"/>
        </w:rPr>
        <w:t>Breakdown</w:t>
      </w:r>
      <w:r w:rsidRPr="707BDD2E">
        <w:rPr>
          <w:rFonts w:asciiTheme="minorHAnsi" w:hAnsiTheme="minorHAnsi" w:cstheme="minorBidi"/>
          <w:b/>
          <w:sz w:val="20"/>
          <w:szCs w:val="20"/>
        </w:rPr>
        <w:t xml:space="preserve">: </w:t>
      </w:r>
    </w:p>
    <w:tbl>
      <w:tblPr>
        <w:tblW w:w="12022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2610"/>
        <w:gridCol w:w="1515"/>
        <w:gridCol w:w="1122"/>
        <w:gridCol w:w="1122"/>
        <w:gridCol w:w="1123"/>
        <w:gridCol w:w="1024"/>
        <w:gridCol w:w="1083"/>
        <w:gridCol w:w="1134"/>
        <w:gridCol w:w="1289"/>
      </w:tblGrid>
      <w:tr w:rsidR="00CE57F0" w:rsidRPr="001850F4" w14:paraId="0BAC3E47" w14:textId="77777777" w:rsidTr="000B2F81">
        <w:trPr>
          <w:gridAfter w:val="1"/>
          <w:wAfter w:w="1289" w:type="dxa"/>
          <w:trHeight w:val="246"/>
        </w:trPr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DA8EA" w14:textId="77777777" w:rsidR="00733529" w:rsidRPr="001850F4" w:rsidRDefault="00733529" w:rsidP="00B35BEA">
            <w:pPr>
              <w:jc w:val="center"/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1850F4"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  <w:t>Name of the Co-financer</w:t>
            </w:r>
          </w:p>
          <w:p w14:paraId="4D19FC56" w14:textId="71E5D027" w:rsidR="00733529" w:rsidRPr="001850F4" w:rsidRDefault="00733529" w:rsidP="00C13A0F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1850F4"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  <w:t> </w:t>
            </w:r>
          </w:p>
        </w:tc>
        <w:tc>
          <w:tcPr>
            <w:tcW w:w="151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680E500" w14:textId="77777777" w:rsidR="00733529" w:rsidRPr="001850F4" w:rsidRDefault="00733529" w:rsidP="00B35BEA">
            <w:pPr>
              <w:jc w:val="center"/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1850F4"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  <w:t>Co-financer type</w:t>
            </w:r>
          </w:p>
          <w:p w14:paraId="75945947" w14:textId="27D73343" w:rsidR="00733529" w:rsidRPr="001850F4" w:rsidRDefault="00733529" w:rsidP="00733529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</w:p>
          <w:p w14:paraId="01C7FDDB" w14:textId="5731F1E0" w:rsidR="00733529" w:rsidRPr="001850F4" w:rsidRDefault="00733529" w:rsidP="001850F4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1850F4">
              <w:rPr>
                <w:rFonts w:ascii="Calibri" w:eastAsia="Times New Roman" w:hAnsi="Calibri" w:cs="Calibri"/>
                <w:sz w:val="19"/>
                <w:szCs w:val="19"/>
              </w:rPr>
              <w:t> </w:t>
            </w:r>
          </w:p>
        </w:tc>
        <w:tc>
          <w:tcPr>
            <w:tcW w:w="33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706278D2" w14:textId="010F8810" w:rsidR="00733529" w:rsidRPr="001850F4" w:rsidRDefault="00733529" w:rsidP="00084914">
            <w:pPr>
              <w:jc w:val="center"/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1850F4"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  <w:t>Co-financing at project start</w:t>
            </w:r>
          </w:p>
        </w:tc>
        <w:tc>
          <w:tcPr>
            <w:tcW w:w="32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hideMark/>
          </w:tcPr>
          <w:p w14:paraId="0CC20E53" w14:textId="12DCAE1D" w:rsidR="00733529" w:rsidRPr="001850F4" w:rsidRDefault="00733529" w:rsidP="00084914">
            <w:pPr>
              <w:jc w:val="center"/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1850F4"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  <w:t>Actual co-financing at project M</w:t>
            </w:r>
            <w:r w:rsidR="003F6A97"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  <w:t>TR</w:t>
            </w:r>
          </w:p>
        </w:tc>
      </w:tr>
      <w:tr w:rsidR="00084914" w:rsidRPr="001850F4" w14:paraId="2C921278" w14:textId="77777777" w:rsidTr="000B2F81">
        <w:trPr>
          <w:gridAfter w:val="1"/>
          <w:wAfter w:w="1289" w:type="dxa"/>
          <w:trHeight w:val="530"/>
        </w:trPr>
        <w:tc>
          <w:tcPr>
            <w:tcW w:w="2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DDDF24" w14:textId="38BB75DC" w:rsidR="00733529" w:rsidRPr="001850F4" w:rsidRDefault="00733529" w:rsidP="001850F4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</w:p>
        </w:tc>
        <w:tc>
          <w:tcPr>
            <w:tcW w:w="15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BE9050" w14:textId="68FBEE94" w:rsidR="00733529" w:rsidRPr="001850F4" w:rsidRDefault="00733529" w:rsidP="001850F4">
            <w:pPr>
              <w:rPr>
                <w:rFonts w:ascii="Calibri" w:eastAsia="Times New Roman" w:hAnsi="Calibri" w:cs="Calibri"/>
                <w:sz w:val="19"/>
                <w:szCs w:val="19"/>
              </w:rPr>
            </w:pPr>
          </w:p>
        </w:tc>
        <w:tc>
          <w:tcPr>
            <w:tcW w:w="1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AB34B2B" w14:textId="676D786F" w:rsidR="00733529" w:rsidRPr="001850F4" w:rsidRDefault="00733529" w:rsidP="00084914">
            <w:pPr>
              <w:jc w:val="center"/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1850F4"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  <w:t>IN-KIND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B577F12" w14:textId="1B70BEC8" w:rsidR="00733529" w:rsidRPr="001850F4" w:rsidRDefault="00733529" w:rsidP="00084914">
            <w:pPr>
              <w:jc w:val="center"/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  <w:t>GRANT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6B2B633" w14:textId="693441F2" w:rsidR="00733529" w:rsidRPr="001850F4" w:rsidRDefault="00733529" w:rsidP="00084914">
            <w:pPr>
              <w:jc w:val="center"/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1850F4"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  <w:t>TOTAL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  <w:hideMark/>
          </w:tcPr>
          <w:p w14:paraId="31048225" w14:textId="14D2D4AE" w:rsidR="00733529" w:rsidRPr="001850F4" w:rsidRDefault="00733529" w:rsidP="00084914">
            <w:pPr>
              <w:jc w:val="center"/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1850F4"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  <w:t>IN-KIND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  <w:hideMark/>
          </w:tcPr>
          <w:p w14:paraId="15018116" w14:textId="4F53C7C9" w:rsidR="00733529" w:rsidRPr="001850F4" w:rsidRDefault="00733529" w:rsidP="00084914">
            <w:pPr>
              <w:jc w:val="center"/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  <w:t>GRA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  <w:hideMark/>
          </w:tcPr>
          <w:p w14:paraId="75C1F2F2" w14:textId="6953C994" w:rsidR="00733529" w:rsidRPr="001850F4" w:rsidRDefault="00733529" w:rsidP="00084914">
            <w:pPr>
              <w:jc w:val="center"/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1850F4"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  <w:t>TOTAL</w:t>
            </w:r>
          </w:p>
        </w:tc>
      </w:tr>
      <w:tr w:rsidR="003F6A97" w:rsidRPr="001850F4" w14:paraId="31BC0422" w14:textId="77777777" w:rsidTr="000B2F81">
        <w:trPr>
          <w:gridAfter w:val="1"/>
          <w:wAfter w:w="1289" w:type="dxa"/>
          <w:trHeight w:val="285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B5670" w14:textId="659BA506" w:rsidR="003F6A97" w:rsidRPr="0036197E" w:rsidRDefault="003F6A97" w:rsidP="003F6A97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  <w:lang w:val="it-IT"/>
              </w:rPr>
            </w:pPr>
            <w:r w:rsidRPr="0036197E">
              <w:rPr>
                <w:rFonts w:cs="Helvetica"/>
                <w:sz w:val="18"/>
                <w:szCs w:val="18"/>
                <w:lang w:val="it-IT"/>
              </w:rPr>
              <w:t>Fondation Prince Albert II de Monaco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6CB4B" w14:textId="40A1DF7C" w:rsidR="003F6A97" w:rsidRPr="001850F4" w:rsidRDefault="003F6A97" w:rsidP="003F6A97">
            <w:pPr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Civil Society Organization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1F82D" w14:textId="1BCB19BF" w:rsidR="003F6A97" w:rsidRPr="00822B87" w:rsidRDefault="003F6A97" w:rsidP="003F6A97">
            <w:pPr>
              <w:ind w:left="90"/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822B87"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AC0F8" w14:textId="3B64E4DF" w:rsidR="003F6A97" w:rsidRPr="001850F4" w:rsidRDefault="003F6A97" w:rsidP="003F6A97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7,090,000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7A9D637" w14:textId="2487B170" w:rsidR="003F6A97" w:rsidRPr="001850F4" w:rsidRDefault="003F6A97" w:rsidP="003F6A97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7,090,000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BDA04" w14:textId="159974DA" w:rsidR="003F6A97" w:rsidRPr="001850F4" w:rsidRDefault="003F6A97" w:rsidP="003F6A97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7A3B7" w14:textId="34778F22" w:rsidR="003F6A97" w:rsidRPr="001850F4" w:rsidRDefault="000B2F81" w:rsidP="003F6A97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3,007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290A2A2" w14:textId="32832D04" w:rsidR="003F6A97" w:rsidRPr="001850F4" w:rsidRDefault="003F6A97" w:rsidP="003F6A97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3,007,000</w:t>
            </w:r>
          </w:p>
        </w:tc>
      </w:tr>
      <w:tr w:rsidR="003F6A97" w:rsidRPr="001850F4" w14:paraId="7F4DCC0A" w14:textId="77777777" w:rsidTr="000B2F81">
        <w:trPr>
          <w:gridAfter w:val="1"/>
          <w:wAfter w:w="1289" w:type="dxa"/>
          <w:trHeight w:val="285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759C1" w14:textId="4A4BDC88" w:rsidR="003F6A97" w:rsidRPr="001850F4" w:rsidRDefault="003F6A97" w:rsidP="003F6A97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Government of Morocco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C4C80" w14:textId="1D0772F0" w:rsidR="003F6A97" w:rsidRPr="001850F4" w:rsidRDefault="003F6A97" w:rsidP="003F6A97">
            <w:pPr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Recipient country Governmen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F80F8" w14:textId="364EC48A" w:rsidR="003F6A97" w:rsidRPr="001850F4" w:rsidRDefault="003F6A97" w:rsidP="003F6A97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2,225,00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3AC51" w14:textId="338F6185" w:rsidR="003F6A97" w:rsidRPr="001850F4" w:rsidRDefault="003F6A97" w:rsidP="003F6A97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7B693CA" w14:textId="04AEECAF" w:rsidR="003F6A97" w:rsidRPr="001850F4" w:rsidRDefault="003F6A97" w:rsidP="003F6A97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2,225,000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089AC" w14:textId="0C97C52B" w:rsidR="003F6A97" w:rsidRPr="001850F4" w:rsidRDefault="000B2F81" w:rsidP="003F6A97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445,000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E446E" w14:textId="440D7102" w:rsidR="003F6A97" w:rsidRPr="001850F4" w:rsidRDefault="003F6A97" w:rsidP="003F6A97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C540B99" w14:textId="6D62B6B6" w:rsidR="003F6A97" w:rsidRPr="001850F4" w:rsidRDefault="003F6A97" w:rsidP="003F6A97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445,000</w:t>
            </w:r>
          </w:p>
        </w:tc>
      </w:tr>
      <w:tr w:rsidR="000B2F81" w:rsidRPr="001850F4" w14:paraId="7F6A2A63" w14:textId="77777777" w:rsidTr="000B2F81">
        <w:trPr>
          <w:gridAfter w:val="1"/>
          <w:wAfter w:w="1289" w:type="dxa"/>
          <w:trHeight w:val="246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98534" w14:textId="6111601B" w:rsidR="000B2F81" w:rsidRPr="001850F4" w:rsidRDefault="000B2F81" w:rsidP="000B2F81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lastRenderedPageBreak/>
              <w:t>Hans Wilsdorf foundation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18DACA" w14:textId="41D12154" w:rsidR="000B2F81" w:rsidRPr="001850F4" w:rsidRDefault="000B2F81" w:rsidP="000B2F81">
            <w:pPr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Civil Society Organization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8E436F" w14:textId="0E2F0676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DE12C" w14:textId="096B5ABE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7744BC0" w14:textId="0C36DF53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cs="Helvetica"/>
                <w:sz w:val="18"/>
                <w:szCs w:val="18"/>
                <w:lang w:val="en-GB"/>
              </w:rPr>
              <w:t>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AB468" w14:textId="41351B8B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7C156" w14:textId="4192C195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221,16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500EBFD" w14:textId="7F085029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221,169</w:t>
            </w:r>
          </w:p>
        </w:tc>
      </w:tr>
      <w:tr w:rsidR="000B2F81" w:rsidRPr="001850F4" w14:paraId="502FFC4E" w14:textId="77777777" w:rsidTr="000B2F81">
        <w:trPr>
          <w:gridAfter w:val="1"/>
          <w:wAfter w:w="1289" w:type="dxa"/>
          <w:trHeight w:val="475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9243C" w14:textId="217CCCEC" w:rsidR="000B2F81" w:rsidRPr="001850F4" w:rsidRDefault="000B2F81" w:rsidP="000B2F81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IUCN Med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DDE09" w14:textId="0EF85994" w:rsidR="000B2F81" w:rsidRPr="001850F4" w:rsidRDefault="000B2F81" w:rsidP="000B2F81">
            <w:pPr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Multilateral Agency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BBD16" w14:textId="25A64CF7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465,55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1C935" w14:textId="60253F85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170FCBF" w14:textId="244A9107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465,550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D2D64" w14:textId="2D6E8521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30E80" w14:textId="04D94CB3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465,55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FB00EAD" w14:textId="7CF8323F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465,550</w:t>
            </w:r>
          </w:p>
        </w:tc>
      </w:tr>
      <w:tr w:rsidR="000B2F81" w:rsidRPr="001850F4" w14:paraId="0EDE60C8" w14:textId="77777777" w:rsidTr="000B2F81">
        <w:trPr>
          <w:gridAfter w:val="1"/>
          <w:wAfter w:w="1289" w:type="dxa"/>
          <w:trHeight w:val="246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F271B" w14:textId="4027BC99" w:rsidR="000B2F81" w:rsidRPr="001850F4" w:rsidRDefault="000B2F81" w:rsidP="000B2F81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 xml:space="preserve">Sigrid </w:t>
            </w:r>
            <w:r>
              <w:rPr>
                <w:rFonts w:cs="Helvetica"/>
                <w:sz w:val="18"/>
                <w:szCs w:val="18"/>
                <w:lang w:val="en-GB"/>
              </w:rPr>
              <w:t>R</w:t>
            </w:r>
            <w:r w:rsidRPr="00FF6F6A">
              <w:rPr>
                <w:rFonts w:cs="Helvetica"/>
                <w:sz w:val="18"/>
                <w:szCs w:val="18"/>
                <w:lang w:val="en-GB"/>
              </w:rPr>
              <w:t>ausing Trust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8AA7F" w14:textId="24E66531" w:rsidR="000B2F81" w:rsidRPr="001850F4" w:rsidRDefault="000B2F81" w:rsidP="000B2F81">
            <w:pPr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Civil Society Organization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1A04E" w14:textId="3DE0093A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FB14B" w14:textId="51AC2C5B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99165BB" w14:textId="63A995BD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cs="Helvetica"/>
                <w:sz w:val="18"/>
                <w:szCs w:val="18"/>
                <w:lang w:val="en-GB"/>
              </w:rPr>
              <w:t>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8AED1" w14:textId="03F61078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5779BE" w14:textId="44FECD36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2,41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AE6447E" w14:textId="58AC96BE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2,410,000</w:t>
            </w:r>
          </w:p>
        </w:tc>
      </w:tr>
      <w:tr w:rsidR="003F6A97" w:rsidRPr="001850F4" w14:paraId="48524204" w14:textId="77777777" w:rsidTr="000B2F81">
        <w:trPr>
          <w:gridAfter w:val="1"/>
          <w:wAfter w:w="1289" w:type="dxa"/>
          <w:trHeight w:val="475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338551" w14:textId="41261694" w:rsidR="003F6A97" w:rsidRPr="001850F4" w:rsidRDefault="003F6A97" w:rsidP="003F6A97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French office for biodiversity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90985" w14:textId="58271993" w:rsidR="003F6A97" w:rsidRPr="00084914" w:rsidRDefault="003F6A97" w:rsidP="003F6A97">
            <w:pPr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Governmen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F05D1" w14:textId="714B5037" w:rsidR="003F6A97" w:rsidRPr="00822B87" w:rsidRDefault="003F6A97" w:rsidP="003F6A97">
            <w:pPr>
              <w:ind w:left="-17"/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11,617,00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ED5E1" w14:textId="7678B7D7" w:rsidR="003F6A97" w:rsidRPr="001850F4" w:rsidRDefault="003F6A97" w:rsidP="003F6A97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0BFDFFF" w14:textId="360534E4" w:rsidR="003F6A97" w:rsidRPr="001850F4" w:rsidRDefault="003F6A97" w:rsidP="003F6A97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11,617,000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010983" w14:textId="0ABFEEDB" w:rsidR="003F6A97" w:rsidRPr="001850F4" w:rsidRDefault="000B2F81" w:rsidP="003F6A97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3,939,395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6B231" w14:textId="4FF9C94F" w:rsidR="003F6A97" w:rsidRPr="001850F4" w:rsidRDefault="003F6A97" w:rsidP="003F6A97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D7EE635" w14:textId="701FDA9A" w:rsidR="003F6A97" w:rsidRPr="001850F4" w:rsidRDefault="003F6A97" w:rsidP="003F6A97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3,939,395</w:t>
            </w:r>
          </w:p>
        </w:tc>
      </w:tr>
      <w:tr w:rsidR="000B2F81" w:rsidRPr="001850F4" w14:paraId="157487F1" w14:textId="77777777" w:rsidTr="000B2F81">
        <w:trPr>
          <w:gridAfter w:val="1"/>
          <w:wAfter w:w="1289" w:type="dxa"/>
          <w:trHeight w:val="246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B673A" w14:textId="56B6F7E1" w:rsidR="000B2F81" w:rsidRPr="001850F4" w:rsidRDefault="000B2F81" w:rsidP="000B2F81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 xml:space="preserve">The </w:t>
            </w:r>
            <w:proofErr w:type="spellStart"/>
            <w:r w:rsidRPr="00FF6F6A">
              <w:rPr>
                <w:rFonts w:cs="Helvetica"/>
                <w:sz w:val="18"/>
                <w:szCs w:val="18"/>
                <w:lang w:val="en-GB"/>
              </w:rPr>
              <w:t>MedFund</w:t>
            </w:r>
            <w:proofErr w:type="spellEnd"/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B3A9E" w14:textId="6F0D06F3" w:rsidR="000B2F81" w:rsidRPr="001850F4" w:rsidRDefault="000B2F81" w:rsidP="000B2F81">
            <w:pPr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Civil Society Organization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495A4" w14:textId="3583F050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D910A" w14:textId="5EF572D6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7,140,000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8C20C03" w14:textId="00CAEA8B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7,140,000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3D80F" w14:textId="00B053E5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492C9" w14:textId="40B2063B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2,589,81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CD012F8" w14:textId="11122F26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2,589,819</w:t>
            </w:r>
          </w:p>
        </w:tc>
      </w:tr>
      <w:tr w:rsidR="000B2F81" w:rsidRPr="001850F4" w14:paraId="736DD15A" w14:textId="77777777" w:rsidTr="000B2F81">
        <w:trPr>
          <w:gridAfter w:val="1"/>
          <w:wAfter w:w="1289" w:type="dxa"/>
          <w:trHeight w:val="285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FE5D8" w14:textId="597F4573" w:rsidR="000B2F81" w:rsidRPr="001850F4" w:rsidRDefault="000B2F81" w:rsidP="000B2F81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MAVA Foundation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AA90B" w14:textId="61D07D5B" w:rsidR="000B2F81" w:rsidRPr="001850F4" w:rsidRDefault="000B2F81" w:rsidP="000B2F81">
            <w:pPr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Civil Society Organization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40A4D" w14:textId="1F47E306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BF6D3" w14:textId="22BA39D2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2,167,713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238E81A" w14:textId="03949690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2,167,713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CF30E" w14:textId="1C0C3F78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5301B" w14:textId="5C9BF5B2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713,43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1C37BB5" w14:textId="01A7792F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713,434</w:t>
            </w:r>
          </w:p>
        </w:tc>
      </w:tr>
      <w:tr w:rsidR="000B2F81" w:rsidRPr="001850F4" w14:paraId="173B8ECC" w14:textId="77777777" w:rsidTr="000B2F81">
        <w:trPr>
          <w:gridAfter w:val="1"/>
          <w:wAfter w:w="1289" w:type="dxa"/>
          <w:trHeight w:val="246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055A9C" w14:textId="263B9CF7" w:rsidR="000B2F81" w:rsidRPr="001850F4" w:rsidRDefault="000B2F81" w:rsidP="000B2F81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proofErr w:type="spellStart"/>
            <w:r w:rsidRPr="00FF6F6A">
              <w:rPr>
                <w:rFonts w:cs="Helvetica"/>
                <w:sz w:val="18"/>
                <w:szCs w:val="18"/>
                <w:lang w:val="en-GB"/>
              </w:rPr>
              <w:t>MedPAN</w:t>
            </w:r>
            <w:proofErr w:type="spellEnd"/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3FEA3" w14:textId="1665E740" w:rsidR="000B2F81" w:rsidRPr="001850F4" w:rsidRDefault="000B2F81" w:rsidP="000B2F81">
            <w:pPr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Civil Society Organization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C7D9F" w14:textId="75B4AD98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BFE66" w14:textId="65E3D648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100,000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C9B6D64" w14:textId="7660D166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100,000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0631B" w14:textId="13B2E543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6CB1E" w14:textId="7E7751B8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326,87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5CAFC3D" w14:textId="10E0B248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326,871</w:t>
            </w:r>
          </w:p>
        </w:tc>
      </w:tr>
      <w:tr w:rsidR="000B2F81" w:rsidRPr="001850F4" w14:paraId="3571242C" w14:textId="77777777" w:rsidTr="000B2F81">
        <w:trPr>
          <w:gridAfter w:val="1"/>
          <w:wAfter w:w="1289" w:type="dxa"/>
          <w:trHeight w:val="246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1EB65" w14:textId="48700F1E" w:rsidR="000B2F81" w:rsidRPr="001850F4" w:rsidRDefault="000B2F81" w:rsidP="000B2F81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Government of Montenegro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3AFA93" w14:textId="5E6537E6" w:rsidR="000B2F81" w:rsidRPr="001850F4" w:rsidRDefault="000B2F81" w:rsidP="000B2F81">
            <w:pPr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Recipient country Governmen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ABD050" w14:textId="2CF545C6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1,690,02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37103" w14:textId="3FCE4544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7F38C48" w14:textId="7B4E3F82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1,690,022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597A4C" w14:textId="2633187A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664,486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5B523" w14:textId="65323530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9F2DF66" w14:textId="17241C19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664,486</w:t>
            </w:r>
          </w:p>
        </w:tc>
      </w:tr>
      <w:tr w:rsidR="000B2F81" w:rsidRPr="001850F4" w14:paraId="4AA59F83" w14:textId="77777777" w:rsidTr="000B2F81">
        <w:trPr>
          <w:gridAfter w:val="1"/>
          <w:wAfter w:w="1289" w:type="dxa"/>
          <w:trHeight w:val="246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576D6" w14:textId="5101F2E8" w:rsidR="000B2F81" w:rsidRPr="001850F4" w:rsidRDefault="000B2F81" w:rsidP="000B2F81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Government of Albania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E1AC68" w14:textId="6C1E4E7D" w:rsidR="000B2F81" w:rsidRPr="001850F4" w:rsidRDefault="000B2F81" w:rsidP="000B2F81">
            <w:pPr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Recipient country Governmen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0082B" w14:textId="2083876B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360,00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63329" w14:textId="3BDB89EB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FC5880E" w14:textId="03E753A5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360,000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16AF7" w14:textId="30028E12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144,000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12C2B" w14:textId="7D937A2F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5B84E6E" w14:textId="5F56A2F1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144,000</w:t>
            </w:r>
          </w:p>
        </w:tc>
      </w:tr>
      <w:tr w:rsidR="000B2F81" w:rsidRPr="001850F4" w14:paraId="4F6A8332" w14:textId="77777777" w:rsidTr="000B2F81">
        <w:trPr>
          <w:gridAfter w:val="1"/>
          <w:wAfter w:w="1289" w:type="dxa"/>
          <w:trHeight w:val="246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832B8" w14:textId="52D09562" w:rsidR="000B2F81" w:rsidRPr="001850F4" w:rsidRDefault="000B2F81" w:rsidP="000B2F81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Government of Tunisia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EE7509" w14:textId="61B60CBE" w:rsidR="000B2F81" w:rsidRPr="008F2431" w:rsidRDefault="000B2F81" w:rsidP="000B2F81">
            <w:pPr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Recipient country Governmen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0CE350" w14:textId="173986C7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1,083,43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795671" w14:textId="66869EF4" w:rsidR="000B2F81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EF619D9" w14:textId="5C808654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1,083,436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4A69C8" w14:textId="462FAB99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224,187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C8F03B" w14:textId="1DC34FF1" w:rsidR="000B2F81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6B4C15B" w14:textId="19B5CE0F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224,187</w:t>
            </w:r>
          </w:p>
        </w:tc>
      </w:tr>
      <w:tr w:rsidR="000B2F81" w:rsidRPr="001850F4" w14:paraId="52144057" w14:textId="77777777" w:rsidTr="000B2F81">
        <w:trPr>
          <w:gridAfter w:val="1"/>
          <w:wAfter w:w="1289" w:type="dxa"/>
          <w:trHeight w:val="246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705EF" w14:textId="26FFA80B" w:rsidR="000B2F81" w:rsidRPr="001850F4" w:rsidRDefault="000B2F81" w:rsidP="000B2F81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Pew Bertarelli Ocean Legacy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3B6351" w14:textId="2013AE1E" w:rsidR="000B2F81" w:rsidRPr="008F2431" w:rsidRDefault="000B2F81" w:rsidP="000B2F81">
            <w:pPr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Civil Society Organization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5DC475" w14:textId="670C7091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46B8E3" w14:textId="19E1256C" w:rsidR="000B2F81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92FA406" w14:textId="285C09BB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cs="Helvetica"/>
                <w:sz w:val="18"/>
                <w:szCs w:val="18"/>
                <w:lang w:val="en-GB"/>
              </w:rPr>
              <w:t>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B43F90" w14:textId="24153888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F758CB" w14:textId="2A8E0866" w:rsidR="000B2F81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2,251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01649A6" w14:textId="6EAED0CA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2,251,000</w:t>
            </w:r>
          </w:p>
        </w:tc>
      </w:tr>
      <w:tr w:rsidR="000B2F81" w:rsidRPr="001850F4" w14:paraId="5DC1E347" w14:textId="77777777" w:rsidTr="000B2F81">
        <w:trPr>
          <w:gridAfter w:val="1"/>
          <w:wAfter w:w="1289" w:type="dxa"/>
          <w:trHeight w:val="246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4564E" w14:textId="38DE86DD" w:rsidR="000B2F81" w:rsidRPr="001850F4" w:rsidRDefault="000B2F81" w:rsidP="000B2F81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Mediterranean biodiversity consortium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7F9D63" w14:textId="2E0B6740" w:rsidR="000B2F81" w:rsidRPr="008F2431" w:rsidRDefault="000B2F81" w:rsidP="000B2F81">
            <w:pPr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Civil Society Organization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C5E1DD" w14:textId="405E6AA7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76C1B7" w14:textId="2FF9958E" w:rsidR="000B2F81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6,447,816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6F248A6" w14:textId="3B7B5071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sz w:val="18"/>
                <w:szCs w:val="18"/>
                <w:lang w:val="en-GB"/>
              </w:rPr>
              <w:t>6,447,816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D9C081" w14:textId="5D268EAC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sz w:val="19"/>
                <w:szCs w:val="19"/>
              </w:rPr>
              <w:t>-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BAD12F" w14:textId="5BD4C7E9" w:rsidR="000B2F81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166,14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4F7B404" w14:textId="438CD031" w:rsidR="000B2F81" w:rsidRPr="001850F4" w:rsidRDefault="000B2F81" w:rsidP="000B2F81">
            <w:pPr>
              <w:jc w:val="right"/>
              <w:rPr>
                <w:rFonts w:ascii="Calibri" w:eastAsia="Times New Roman" w:hAnsi="Calibri" w:cs="Calibri"/>
                <w:sz w:val="19"/>
                <w:szCs w:val="19"/>
              </w:rPr>
            </w:pPr>
            <w:r w:rsidRPr="00FF6F6A">
              <w:rPr>
                <w:rFonts w:cs="Helvetica"/>
                <w:color w:val="000000"/>
                <w:sz w:val="18"/>
                <w:szCs w:val="18"/>
                <w:lang w:val="en-GB"/>
              </w:rPr>
              <w:t>166,142</w:t>
            </w:r>
          </w:p>
        </w:tc>
      </w:tr>
      <w:tr w:rsidR="003F6A97" w:rsidRPr="001850F4" w14:paraId="1D288524" w14:textId="0C1BB68E" w:rsidTr="00634221">
        <w:trPr>
          <w:trHeight w:val="737"/>
        </w:trPr>
        <w:tc>
          <w:tcPr>
            <w:tcW w:w="412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F494682" w14:textId="1F90D7F7" w:rsidR="003F6A97" w:rsidRPr="001850F4" w:rsidRDefault="003F6A97" w:rsidP="003F6A97">
            <w:pPr>
              <w:jc w:val="right"/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1850F4"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  <w:t>Total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922A433" w14:textId="66820F78" w:rsidR="003F6A97" w:rsidRPr="001850F4" w:rsidRDefault="000B2F81" w:rsidP="003F6A97">
            <w:pPr>
              <w:jc w:val="right"/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  <w:t>17,441,00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101EA22" w14:textId="3C1A3D68" w:rsidR="003F6A97" w:rsidRPr="001850F4" w:rsidRDefault="000B2F81" w:rsidP="003F6A97">
            <w:pPr>
              <w:jc w:val="right"/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  <w:t>22,945,529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17FD745" w14:textId="5A2AD970" w:rsidR="003F6A97" w:rsidRPr="000B2F81" w:rsidRDefault="003F6A97" w:rsidP="003F6A97">
            <w:pPr>
              <w:jc w:val="right"/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0B2F81">
              <w:rPr>
                <w:rFonts w:cs="Helvetica"/>
                <w:b/>
                <w:bCs/>
                <w:color w:val="000000"/>
                <w:sz w:val="19"/>
                <w:szCs w:val="19"/>
                <w:lang w:val="en-GB"/>
              </w:rPr>
              <w:t>40,386,537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0723F64" w14:textId="6534E84D" w:rsidR="003F6A97" w:rsidRPr="001850F4" w:rsidRDefault="000B2F81" w:rsidP="003F6A97">
            <w:pPr>
              <w:jc w:val="right"/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  <w:t>5,417,068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9F6CA8C" w14:textId="203D5774" w:rsidR="003F6A97" w:rsidRPr="001850F4" w:rsidRDefault="000B2F81" w:rsidP="000B2F81">
            <w:pPr>
              <w:ind w:left="-159"/>
              <w:jc w:val="right"/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  <w:t>12,150,98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3BC55A5D" w14:textId="36687D09" w:rsidR="003F6A97" w:rsidRPr="000B2F81" w:rsidRDefault="003F6A97" w:rsidP="000B2F81">
            <w:pPr>
              <w:rPr>
                <w:rFonts w:ascii="Calibri" w:eastAsia="Times New Roman" w:hAnsi="Calibri" w:cs="Calibri"/>
                <w:b/>
                <w:bCs/>
                <w:sz w:val="19"/>
                <w:szCs w:val="19"/>
              </w:rPr>
            </w:pPr>
            <w:r w:rsidRPr="000B2F81">
              <w:rPr>
                <w:rFonts w:cs="Helvetica"/>
                <w:b/>
                <w:bCs/>
                <w:color w:val="000000"/>
                <w:sz w:val="19"/>
                <w:szCs w:val="19"/>
                <w:lang w:val="en-GB"/>
              </w:rPr>
              <w:t>17,568,052</w:t>
            </w:r>
          </w:p>
        </w:tc>
        <w:tc>
          <w:tcPr>
            <w:tcW w:w="1289" w:type="dxa"/>
            <w:vAlign w:val="center"/>
          </w:tcPr>
          <w:p w14:paraId="1E371565" w14:textId="1F43A10D" w:rsidR="003F6A97" w:rsidRPr="001850F4" w:rsidRDefault="003F6A97" w:rsidP="003F6A97">
            <w:pPr>
              <w:spacing w:after="160" w:line="259" w:lineRule="auto"/>
            </w:pPr>
          </w:p>
        </w:tc>
      </w:tr>
    </w:tbl>
    <w:p w14:paraId="230B1929" w14:textId="15462A28" w:rsidR="00F92D6B" w:rsidRDefault="00F92D6B" w:rsidP="00F92D6B">
      <w:pPr>
        <w:rPr>
          <w:sz w:val="20"/>
          <w:szCs w:val="20"/>
        </w:rPr>
      </w:pPr>
    </w:p>
    <w:p w14:paraId="7BD0F190" w14:textId="77777777" w:rsidR="00F92D6B" w:rsidRDefault="00F92D6B" w:rsidP="00F92D6B">
      <w:pPr>
        <w:rPr>
          <w:rFonts w:cstheme="minorHAnsi"/>
          <w:sz w:val="20"/>
          <w:szCs w:val="20"/>
        </w:rPr>
      </w:pPr>
    </w:p>
    <w:p w14:paraId="7A8B8146" w14:textId="77777777" w:rsidR="00171D4D" w:rsidRPr="00F92D6B" w:rsidRDefault="00171D4D" w:rsidP="00F92D6B"/>
    <w:sectPr w:rsidR="00171D4D" w:rsidRPr="00F92D6B" w:rsidSect="00F34F8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163A1E" w14:textId="77777777" w:rsidR="007C6F6B" w:rsidRDefault="007C6F6B" w:rsidP="00487951">
      <w:r>
        <w:separator/>
      </w:r>
    </w:p>
  </w:endnote>
  <w:endnote w:type="continuationSeparator" w:id="0">
    <w:p w14:paraId="4CB11975" w14:textId="77777777" w:rsidR="007C6F6B" w:rsidRDefault="007C6F6B" w:rsidP="00487951">
      <w:r>
        <w:continuationSeparator/>
      </w:r>
    </w:p>
  </w:endnote>
  <w:endnote w:type="continuationNotice" w:id="1">
    <w:p w14:paraId="138AAFA8" w14:textId="77777777" w:rsidR="007C6F6B" w:rsidRDefault="007C6F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8D3A19" w14:textId="77777777" w:rsidR="007C6F6B" w:rsidRDefault="007C6F6B" w:rsidP="00487951">
      <w:r>
        <w:separator/>
      </w:r>
    </w:p>
  </w:footnote>
  <w:footnote w:type="continuationSeparator" w:id="0">
    <w:p w14:paraId="6B6DBD8F" w14:textId="77777777" w:rsidR="007C6F6B" w:rsidRDefault="007C6F6B" w:rsidP="00487951">
      <w:r>
        <w:continuationSeparator/>
      </w:r>
    </w:p>
  </w:footnote>
  <w:footnote w:type="continuationNotice" w:id="1">
    <w:p w14:paraId="74197F39" w14:textId="77777777" w:rsidR="007C6F6B" w:rsidRDefault="007C6F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B8AD1" w14:textId="4521902B" w:rsidR="00171D4D" w:rsidRPr="008862C3" w:rsidRDefault="00507D65" w:rsidP="00F34F8D">
    <w:pPr>
      <w:pStyle w:val="Header"/>
      <w:jc w:val="both"/>
    </w:pPr>
    <w:r>
      <w:tab/>
    </w:r>
    <w:r>
      <w:tab/>
    </w:r>
    <w:r w:rsidR="008862C3" w:rsidRPr="008862C3">
      <w:rPr>
        <w:noProof/>
      </w:rPr>
      <w:drawing>
        <wp:inline distT="0" distB="0" distL="0" distR="0" wp14:anchorId="3FAF35C9" wp14:editId="0A5D7910">
          <wp:extent cx="1369045" cy="471268"/>
          <wp:effectExtent l="0" t="0" r="3175" b="5080"/>
          <wp:docPr id="315305830" name="Picture 2" descr="A logo with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5305830" name="Picture 2" descr="A logo with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245" cy="4820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29948B3"/>
    <w:multiLevelType w:val="hybridMultilevel"/>
    <w:tmpl w:val="3B78BB48"/>
    <w:lvl w:ilvl="0" w:tplc="45E82EA8">
      <w:start w:val="101"/>
      <w:numFmt w:val="bullet"/>
      <w:lvlText w:val="-"/>
      <w:lvlJc w:val="left"/>
      <w:pPr>
        <w:ind w:left="45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6AF3297E"/>
    <w:multiLevelType w:val="hybridMultilevel"/>
    <w:tmpl w:val="DEDC1C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C65376B"/>
    <w:multiLevelType w:val="hybridMultilevel"/>
    <w:tmpl w:val="1A3CAE18"/>
    <w:lvl w:ilvl="0" w:tplc="951E20A8">
      <w:start w:val="5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 w16cid:durableId="741607881">
    <w:abstractNumId w:val="2"/>
  </w:num>
  <w:num w:numId="2" w16cid:durableId="1189416048">
    <w:abstractNumId w:val="1"/>
  </w:num>
  <w:num w:numId="3" w16cid:durableId="7049873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MrQ0MjKxtDA2NbBU0lEKTi0uzszPAykwrgUAN3RbcCwAAAA="/>
  </w:docVars>
  <w:rsids>
    <w:rsidRoot w:val="00EA6359"/>
    <w:rsid w:val="00002288"/>
    <w:rsid w:val="00014E6C"/>
    <w:rsid w:val="000164DF"/>
    <w:rsid w:val="000330AE"/>
    <w:rsid w:val="00036CA2"/>
    <w:rsid w:val="00040E0A"/>
    <w:rsid w:val="00056B92"/>
    <w:rsid w:val="00081636"/>
    <w:rsid w:val="00084914"/>
    <w:rsid w:val="0009007C"/>
    <w:rsid w:val="00092F4C"/>
    <w:rsid w:val="0009450E"/>
    <w:rsid w:val="00095E44"/>
    <w:rsid w:val="000B2D5F"/>
    <w:rsid w:val="000B2F81"/>
    <w:rsid w:val="000C1EFC"/>
    <w:rsid w:val="000C2676"/>
    <w:rsid w:val="000D1BC9"/>
    <w:rsid w:val="000D3C57"/>
    <w:rsid w:val="000D6E85"/>
    <w:rsid w:val="00104EB4"/>
    <w:rsid w:val="0010748F"/>
    <w:rsid w:val="00124E04"/>
    <w:rsid w:val="00165026"/>
    <w:rsid w:val="00171D4D"/>
    <w:rsid w:val="00174383"/>
    <w:rsid w:val="001850F4"/>
    <w:rsid w:val="00190624"/>
    <w:rsid w:val="00192A3E"/>
    <w:rsid w:val="001A0BC8"/>
    <w:rsid w:val="001A46F8"/>
    <w:rsid w:val="001B2F15"/>
    <w:rsid w:val="001B3308"/>
    <w:rsid w:val="001C6C6C"/>
    <w:rsid w:val="001D017B"/>
    <w:rsid w:val="001D50A9"/>
    <w:rsid w:val="002109BB"/>
    <w:rsid w:val="002121DF"/>
    <w:rsid w:val="00230305"/>
    <w:rsid w:val="00241C33"/>
    <w:rsid w:val="00254925"/>
    <w:rsid w:val="00263710"/>
    <w:rsid w:val="00263FF2"/>
    <w:rsid w:val="00264CE2"/>
    <w:rsid w:val="00270AC3"/>
    <w:rsid w:val="00273740"/>
    <w:rsid w:val="00274602"/>
    <w:rsid w:val="00295EF6"/>
    <w:rsid w:val="002A2E7D"/>
    <w:rsid w:val="002B212D"/>
    <w:rsid w:val="002B6F29"/>
    <w:rsid w:val="002D0AE9"/>
    <w:rsid w:val="002E78D0"/>
    <w:rsid w:val="003049A4"/>
    <w:rsid w:val="0032611A"/>
    <w:rsid w:val="003335AA"/>
    <w:rsid w:val="0036197E"/>
    <w:rsid w:val="00364296"/>
    <w:rsid w:val="00367758"/>
    <w:rsid w:val="00377111"/>
    <w:rsid w:val="00383456"/>
    <w:rsid w:val="003838E5"/>
    <w:rsid w:val="00385C62"/>
    <w:rsid w:val="003A0478"/>
    <w:rsid w:val="003A74BD"/>
    <w:rsid w:val="003C18DD"/>
    <w:rsid w:val="003E062B"/>
    <w:rsid w:val="003F50BA"/>
    <w:rsid w:val="003F5505"/>
    <w:rsid w:val="003F6A97"/>
    <w:rsid w:val="003F7E90"/>
    <w:rsid w:val="00406976"/>
    <w:rsid w:val="00432DB5"/>
    <w:rsid w:val="004351FB"/>
    <w:rsid w:val="00441D3B"/>
    <w:rsid w:val="004575B2"/>
    <w:rsid w:val="00463E7A"/>
    <w:rsid w:val="004755C3"/>
    <w:rsid w:val="00477FC1"/>
    <w:rsid w:val="00483B3F"/>
    <w:rsid w:val="00487951"/>
    <w:rsid w:val="004A0531"/>
    <w:rsid w:val="004A287F"/>
    <w:rsid w:val="004A2E44"/>
    <w:rsid w:val="004A69AA"/>
    <w:rsid w:val="004B1AC8"/>
    <w:rsid w:val="004B1F37"/>
    <w:rsid w:val="004B2018"/>
    <w:rsid w:val="004D0A5E"/>
    <w:rsid w:val="004D5EA6"/>
    <w:rsid w:val="004E0E82"/>
    <w:rsid w:val="004E444E"/>
    <w:rsid w:val="004E5879"/>
    <w:rsid w:val="00502B43"/>
    <w:rsid w:val="005039BB"/>
    <w:rsid w:val="00505458"/>
    <w:rsid w:val="00507D65"/>
    <w:rsid w:val="00516778"/>
    <w:rsid w:val="005311B3"/>
    <w:rsid w:val="0053369F"/>
    <w:rsid w:val="005361D7"/>
    <w:rsid w:val="00536203"/>
    <w:rsid w:val="00542220"/>
    <w:rsid w:val="00552AE0"/>
    <w:rsid w:val="005600B0"/>
    <w:rsid w:val="005639DB"/>
    <w:rsid w:val="00565634"/>
    <w:rsid w:val="005666E3"/>
    <w:rsid w:val="005677AD"/>
    <w:rsid w:val="00571A8E"/>
    <w:rsid w:val="00571CBD"/>
    <w:rsid w:val="0057286A"/>
    <w:rsid w:val="0057643A"/>
    <w:rsid w:val="005853E4"/>
    <w:rsid w:val="00595739"/>
    <w:rsid w:val="005A1876"/>
    <w:rsid w:val="00606F94"/>
    <w:rsid w:val="006079FE"/>
    <w:rsid w:val="00613B98"/>
    <w:rsid w:val="00616128"/>
    <w:rsid w:val="006170D6"/>
    <w:rsid w:val="00617707"/>
    <w:rsid w:val="006263C8"/>
    <w:rsid w:val="006303F4"/>
    <w:rsid w:val="00630A4B"/>
    <w:rsid w:val="00634221"/>
    <w:rsid w:val="0063609D"/>
    <w:rsid w:val="0063765F"/>
    <w:rsid w:val="00644EB3"/>
    <w:rsid w:val="00650489"/>
    <w:rsid w:val="006657E1"/>
    <w:rsid w:val="006665B9"/>
    <w:rsid w:val="00671374"/>
    <w:rsid w:val="00675340"/>
    <w:rsid w:val="006840A5"/>
    <w:rsid w:val="006926BC"/>
    <w:rsid w:val="00694A88"/>
    <w:rsid w:val="006C1D45"/>
    <w:rsid w:val="006E21DB"/>
    <w:rsid w:val="006E352B"/>
    <w:rsid w:val="006E3DF6"/>
    <w:rsid w:val="006E761F"/>
    <w:rsid w:val="006F4AF4"/>
    <w:rsid w:val="00733529"/>
    <w:rsid w:val="007355DB"/>
    <w:rsid w:val="00760C44"/>
    <w:rsid w:val="00773A96"/>
    <w:rsid w:val="00776C44"/>
    <w:rsid w:val="007959CE"/>
    <w:rsid w:val="007976E5"/>
    <w:rsid w:val="007A1DC8"/>
    <w:rsid w:val="007A57CE"/>
    <w:rsid w:val="007B3675"/>
    <w:rsid w:val="007B4638"/>
    <w:rsid w:val="007C38D8"/>
    <w:rsid w:val="007C6F6B"/>
    <w:rsid w:val="007C7330"/>
    <w:rsid w:val="007D31D1"/>
    <w:rsid w:val="007D3521"/>
    <w:rsid w:val="007D51CB"/>
    <w:rsid w:val="007E298D"/>
    <w:rsid w:val="007F3865"/>
    <w:rsid w:val="008038DB"/>
    <w:rsid w:val="00816FA4"/>
    <w:rsid w:val="00821A1E"/>
    <w:rsid w:val="00822B87"/>
    <w:rsid w:val="008275C7"/>
    <w:rsid w:val="00845B6A"/>
    <w:rsid w:val="00846BAD"/>
    <w:rsid w:val="00862DCA"/>
    <w:rsid w:val="00864E1E"/>
    <w:rsid w:val="00873FE4"/>
    <w:rsid w:val="0087512B"/>
    <w:rsid w:val="00875BEB"/>
    <w:rsid w:val="00877476"/>
    <w:rsid w:val="008843B6"/>
    <w:rsid w:val="00884C2C"/>
    <w:rsid w:val="008862C3"/>
    <w:rsid w:val="00886581"/>
    <w:rsid w:val="0089396A"/>
    <w:rsid w:val="008A1F22"/>
    <w:rsid w:val="008B1D81"/>
    <w:rsid w:val="008B4416"/>
    <w:rsid w:val="008B6D08"/>
    <w:rsid w:val="008C5523"/>
    <w:rsid w:val="008C755C"/>
    <w:rsid w:val="008D14F5"/>
    <w:rsid w:val="008D3601"/>
    <w:rsid w:val="008D7A63"/>
    <w:rsid w:val="008F2422"/>
    <w:rsid w:val="00910FA7"/>
    <w:rsid w:val="00916F3A"/>
    <w:rsid w:val="0091780C"/>
    <w:rsid w:val="009231E7"/>
    <w:rsid w:val="00946741"/>
    <w:rsid w:val="009521C8"/>
    <w:rsid w:val="0095531E"/>
    <w:rsid w:val="00957555"/>
    <w:rsid w:val="009626A0"/>
    <w:rsid w:val="009642CA"/>
    <w:rsid w:val="009659F9"/>
    <w:rsid w:val="0097035C"/>
    <w:rsid w:val="00975448"/>
    <w:rsid w:val="009A25CE"/>
    <w:rsid w:val="009A43A1"/>
    <w:rsid w:val="009A508D"/>
    <w:rsid w:val="009A5A34"/>
    <w:rsid w:val="009A600C"/>
    <w:rsid w:val="009B4689"/>
    <w:rsid w:val="009B601B"/>
    <w:rsid w:val="009F6536"/>
    <w:rsid w:val="00A014BA"/>
    <w:rsid w:val="00A24567"/>
    <w:rsid w:val="00A305C6"/>
    <w:rsid w:val="00A42478"/>
    <w:rsid w:val="00A42AB9"/>
    <w:rsid w:val="00A44504"/>
    <w:rsid w:val="00AA31E8"/>
    <w:rsid w:val="00AA3480"/>
    <w:rsid w:val="00AA416B"/>
    <w:rsid w:val="00AA78E8"/>
    <w:rsid w:val="00AB0CA8"/>
    <w:rsid w:val="00AC04F1"/>
    <w:rsid w:val="00AD11CC"/>
    <w:rsid w:val="00AE0C91"/>
    <w:rsid w:val="00AE167C"/>
    <w:rsid w:val="00AE4A2C"/>
    <w:rsid w:val="00B02735"/>
    <w:rsid w:val="00B02D5A"/>
    <w:rsid w:val="00B038BC"/>
    <w:rsid w:val="00B126DA"/>
    <w:rsid w:val="00B26EB1"/>
    <w:rsid w:val="00B34FBA"/>
    <w:rsid w:val="00B35BEA"/>
    <w:rsid w:val="00B42C77"/>
    <w:rsid w:val="00B770B3"/>
    <w:rsid w:val="00B93468"/>
    <w:rsid w:val="00BA58BA"/>
    <w:rsid w:val="00BB3550"/>
    <w:rsid w:val="00BC3E32"/>
    <w:rsid w:val="00BC4A50"/>
    <w:rsid w:val="00BC7CE3"/>
    <w:rsid w:val="00BF3A19"/>
    <w:rsid w:val="00BF48B9"/>
    <w:rsid w:val="00C01268"/>
    <w:rsid w:val="00C13A0F"/>
    <w:rsid w:val="00C15CB0"/>
    <w:rsid w:val="00C22076"/>
    <w:rsid w:val="00C23B7B"/>
    <w:rsid w:val="00C30ACC"/>
    <w:rsid w:val="00C352BE"/>
    <w:rsid w:val="00C600FE"/>
    <w:rsid w:val="00C641DF"/>
    <w:rsid w:val="00C80D0A"/>
    <w:rsid w:val="00C83245"/>
    <w:rsid w:val="00C93ED1"/>
    <w:rsid w:val="00CA6446"/>
    <w:rsid w:val="00CA6F31"/>
    <w:rsid w:val="00CC0716"/>
    <w:rsid w:val="00CC17EC"/>
    <w:rsid w:val="00CC4424"/>
    <w:rsid w:val="00CD1BF7"/>
    <w:rsid w:val="00CE57F0"/>
    <w:rsid w:val="00CF01DF"/>
    <w:rsid w:val="00CF4C79"/>
    <w:rsid w:val="00CF5ACA"/>
    <w:rsid w:val="00CF5E9B"/>
    <w:rsid w:val="00D2064F"/>
    <w:rsid w:val="00D25C9F"/>
    <w:rsid w:val="00D27461"/>
    <w:rsid w:val="00D27A06"/>
    <w:rsid w:val="00D31A13"/>
    <w:rsid w:val="00D46265"/>
    <w:rsid w:val="00D46A7C"/>
    <w:rsid w:val="00D54A70"/>
    <w:rsid w:val="00D7136B"/>
    <w:rsid w:val="00D825AE"/>
    <w:rsid w:val="00D82EEF"/>
    <w:rsid w:val="00D929C4"/>
    <w:rsid w:val="00D95EE2"/>
    <w:rsid w:val="00DB42FD"/>
    <w:rsid w:val="00DB4A2A"/>
    <w:rsid w:val="00DB7D5E"/>
    <w:rsid w:val="00DC013E"/>
    <w:rsid w:val="00DC67E0"/>
    <w:rsid w:val="00DF1E63"/>
    <w:rsid w:val="00DF7135"/>
    <w:rsid w:val="00DF792D"/>
    <w:rsid w:val="00E0038A"/>
    <w:rsid w:val="00E148A0"/>
    <w:rsid w:val="00E1513F"/>
    <w:rsid w:val="00E17622"/>
    <w:rsid w:val="00E229AB"/>
    <w:rsid w:val="00E279B5"/>
    <w:rsid w:val="00E316EE"/>
    <w:rsid w:val="00E35358"/>
    <w:rsid w:val="00E6228F"/>
    <w:rsid w:val="00E8632F"/>
    <w:rsid w:val="00E91392"/>
    <w:rsid w:val="00EA33EB"/>
    <w:rsid w:val="00EA498B"/>
    <w:rsid w:val="00EA6359"/>
    <w:rsid w:val="00EB511C"/>
    <w:rsid w:val="00ED63B3"/>
    <w:rsid w:val="00EE1038"/>
    <w:rsid w:val="00EE4016"/>
    <w:rsid w:val="00EE4B11"/>
    <w:rsid w:val="00EF1085"/>
    <w:rsid w:val="00F01F2F"/>
    <w:rsid w:val="00F0382A"/>
    <w:rsid w:val="00F123E4"/>
    <w:rsid w:val="00F2049E"/>
    <w:rsid w:val="00F26867"/>
    <w:rsid w:val="00F34F8D"/>
    <w:rsid w:val="00F411D9"/>
    <w:rsid w:val="00F453DC"/>
    <w:rsid w:val="00F518B6"/>
    <w:rsid w:val="00F828C8"/>
    <w:rsid w:val="00F92871"/>
    <w:rsid w:val="00F92D6B"/>
    <w:rsid w:val="00F977F8"/>
    <w:rsid w:val="00F97B8E"/>
    <w:rsid w:val="00FA77B9"/>
    <w:rsid w:val="00FB17BD"/>
    <w:rsid w:val="00FB19CD"/>
    <w:rsid w:val="00FB5B54"/>
    <w:rsid w:val="00FC6856"/>
    <w:rsid w:val="00FD1031"/>
    <w:rsid w:val="00FE6B63"/>
    <w:rsid w:val="00FE78CB"/>
    <w:rsid w:val="00FF14BC"/>
    <w:rsid w:val="03D3F456"/>
    <w:rsid w:val="04AFFE5B"/>
    <w:rsid w:val="063B91E8"/>
    <w:rsid w:val="0717C458"/>
    <w:rsid w:val="0AEDB462"/>
    <w:rsid w:val="0B0762DE"/>
    <w:rsid w:val="0C16D3F4"/>
    <w:rsid w:val="0EC98D94"/>
    <w:rsid w:val="13782473"/>
    <w:rsid w:val="15B99049"/>
    <w:rsid w:val="1A443E1C"/>
    <w:rsid w:val="1AD46E21"/>
    <w:rsid w:val="1ADBFF07"/>
    <w:rsid w:val="1AE07006"/>
    <w:rsid w:val="1C295858"/>
    <w:rsid w:val="1C8296C5"/>
    <w:rsid w:val="1CB9833C"/>
    <w:rsid w:val="1CCC40A8"/>
    <w:rsid w:val="1D0BC1D8"/>
    <w:rsid w:val="1E86C74C"/>
    <w:rsid w:val="1F91090C"/>
    <w:rsid w:val="20B79D9A"/>
    <w:rsid w:val="216595D7"/>
    <w:rsid w:val="223CA948"/>
    <w:rsid w:val="22D96B09"/>
    <w:rsid w:val="2375FC5D"/>
    <w:rsid w:val="251BFF51"/>
    <w:rsid w:val="26C0553A"/>
    <w:rsid w:val="281EAA14"/>
    <w:rsid w:val="28AC85AD"/>
    <w:rsid w:val="2A2A6241"/>
    <w:rsid w:val="2C2F107F"/>
    <w:rsid w:val="2DD5F2BB"/>
    <w:rsid w:val="2EE045E9"/>
    <w:rsid w:val="2EF89BD7"/>
    <w:rsid w:val="2FCC10D1"/>
    <w:rsid w:val="2FCF68DA"/>
    <w:rsid w:val="31D1B44D"/>
    <w:rsid w:val="3230E83C"/>
    <w:rsid w:val="354F6519"/>
    <w:rsid w:val="36B9EEFC"/>
    <w:rsid w:val="36E4B721"/>
    <w:rsid w:val="38FACC37"/>
    <w:rsid w:val="39FDEF66"/>
    <w:rsid w:val="3B97085B"/>
    <w:rsid w:val="3DFDEEF6"/>
    <w:rsid w:val="3FA32717"/>
    <w:rsid w:val="3FDC3310"/>
    <w:rsid w:val="40BA8194"/>
    <w:rsid w:val="4352C9D2"/>
    <w:rsid w:val="44D33148"/>
    <w:rsid w:val="4911A9CD"/>
    <w:rsid w:val="4B4A4A7D"/>
    <w:rsid w:val="4B704BF0"/>
    <w:rsid w:val="4C4A1092"/>
    <w:rsid w:val="4D1FAE74"/>
    <w:rsid w:val="4D8AFFA1"/>
    <w:rsid w:val="4E946415"/>
    <w:rsid w:val="50DF03B3"/>
    <w:rsid w:val="50EC1A2A"/>
    <w:rsid w:val="5143630E"/>
    <w:rsid w:val="518A3D9C"/>
    <w:rsid w:val="51A6E673"/>
    <w:rsid w:val="52585508"/>
    <w:rsid w:val="53289473"/>
    <w:rsid w:val="550C57F9"/>
    <w:rsid w:val="552A056D"/>
    <w:rsid w:val="55C2A527"/>
    <w:rsid w:val="57B92348"/>
    <w:rsid w:val="57DA4DE2"/>
    <w:rsid w:val="589CCA62"/>
    <w:rsid w:val="59408A3B"/>
    <w:rsid w:val="59448018"/>
    <w:rsid w:val="5B15B522"/>
    <w:rsid w:val="5BF61365"/>
    <w:rsid w:val="5CC03246"/>
    <w:rsid w:val="5CDA9483"/>
    <w:rsid w:val="5D05504C"/>
    <w:rsid w:val="5D5330FC"/>
    <w:rsid w:val="6023638B"/>
    <w:rsid w:val="61CF9607"/>
    <w:rsid w:val="6289D6A9"/>
    <w:rsid w:val="634C0201"/>
    <w:rsid w:val="63D3EF71"/>
    <w:rsid w:val="6665B9D7"/>
    <w:rsid w:val="669DD053"/>
    <w:rsid w:val="687B3577"/>
    <w:rsid w:val="68EA16B1"/>
    <w:rsid w:val="694EC696"/>
    <w:rsid w:val="69E7FC3B"/>
    <w:rsid w:val="69F682E1"/>
    <w:rsid w:val="6A3ECF6E"/>
    <w:rsid w:val="6B6B5EB1"/>
    <w:rsid w:val="6B883EF6"/>
    <w:rsid w:val="6EAECC00"/>
    <w:rsid w:val="6F2D5675"/>
    <w:rsid w:val="6FD10F06"/>
    <w:rsid w:val="707BDD2E"/>
    <w:rsid w:val="712A64C8"/>
    <w:rsid w:val="7213570A"/>
    <w:rsid w:val="72805E38"/>
    <w:rsid w:val="739841DB"/>
    <w:rsid w:val="7633B3DC"/>
    <w:rsid w:val="798564CA"/>
    <w:rsid w:val="7C85BB3D"/>
    <w:rsid w:val="7D2FCEEB"/>
    <w:rsid w:val="7D8A2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FEDC68"/>
  <w15:chartTrackingRefBased/>
  <w15:docId w15:val="{CEC1031E-4D2E-4AD4-8094-856D81466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D5F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B2D5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PlainTable1">
    <w:name w:val="Plain Table 1"/>
    <w:basedOn w:val="TableNormal"/>
    <w:uiPriority w:val="41"/>
    <w:rsid w:val="000B2D5F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0B2D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2D5F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7438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879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79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79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9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951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879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7951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518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518B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518B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518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18B6"/>
    <w:rPr>
      <w:color w:val="605E5C"/>
      <w:shd w:val="clear" w:color="auto" w:fill="E1DFDD"/>
    </w:rPr>
  </w:style>
  <w:style w:type="paragraph" w:customStyle="1" w:styleId="FreeForm">
    <w:name w:val="Free Form"/>
    <w:uiPriority w:val="99"/>
    <w:rsid w:val="00EE4B11"/>
    <w:pPr>
      <w:spacing w:after="120" w:line="240" w:lineRule="auto"/>
      <w:ind w:left="360" w:hanging="360"/>
    </w:pPr>
    <w:rPr>
      <w:rFonts w:ascii="Helvetica" w:eastAsia="Times New Roman" w:hAnsi="Helvetica" w:cs="Times New Roman"/>
      <w:color w:val="000000"/>
      <w:sz w:val="24"/>
      <w:szCs w:val="20"/>
    </w:rPr>
  </w:style>
  <w:style w:type="paragraph" w:styleId="Revision">
    <w:name w:val="Revision"/>
    <w:hidden/>
    <w:uiPriority w:val="99"/>
    <w:semiHidden/>
    <w:rsid w:val="00542220"/>
    <w:pPr>
      <w:spacing w:after="0" w:line="240" w:lineRule="auto"/>
    </w:pPr>
    <w:rPr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4A2E44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230305"/>
  </w:style>
  <w:style w:type="character" w:customStyle="1" w:styleId="eop">
    <w:name w:val="eop"/>
    <w:basedOn w:val="DefaultParagraphFont"/>
    <w:rsid w:val="00230305"/>
  </w:style>
  <w:style w:type="table" w:styleId="TableGrid">
    <w:name w:val="Table Grid"/>
    <w:basedOn w:val="TableNormal"/>
    <w:uiPriority w:val="59"/>
    <w:rsid w:val="00264CE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01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9/05/relationships/documenttasks" Target="documenttasks/documenttasks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86F36EFB-B0D2-433D-AEF0-26DADA9544E4}">
    <t:Anchor>
      <t:Comment id="1675556284"/>
    </t:Anchor>
    <t:History>
      <t:Event id="{B02E7ACD-8D9A-4700-9F71-D0283497AE22}" time="2025-06-24T15:42:59.05Z">
        <t:Attribution userId="S::lcheruiyot@conservation.org::881d59c9-26e2-4c9f-a2ca-957a916170ef" userProvider="AD" userName="Laureen Cheruiyot"/>
        <t:Anchor>
          <t:Comment id="1675556284"/>
        </t:Anchor>
        <t:Create/>
      </t:Event>
      <t:Event id="{B637C59E-70B8-4D16-BA23-007F597D86AD}" time="2025-06-24T15:42:59.05Z">
        <t:Attribution userId="S::lcheruiyot@conservation.org::881d59c9-26e2-4c9f-a2ca-957a916170ef" userProvider="AD" userName="Laureen Cheruiyot"/>
        <t:Anchor>
          <t:Comment id="1675556284"/>
        </t:Anchor>
        <t:Assign userId="S::emast@conservation.org::4849941d-d2f6-485a-afe6-3277577fb661" userProvider="AD" userName="Elizabeth Mast"/>
      </t:Event>
      <t:Event id="{AD9C93CB-961A-47D6-92BA-9A00C5D00BC6}" time="2025-06-24T15:42:59.05Z">
        <t:Attribution userId="S::lcheruiyot@conservation.org::881d59c9-26e2-4c9f-a2ca-957a916170ef" userProvider="AD" userName="Laureen Cheruiyot"/>
        <t:Anchor>
          <t:Comment id="1675556284"/>
        </t:Anchor>
        <t:SetTitle title="Hi @Elizabeth Mast pls assist to add the cofinancing that has materialized to date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GEF Documents Content Type" ma:contentTypeID="0x01010000FE34C145B86045B63DA32DFB8FDDBE00F30692405A985C4A8B0A6D5A715BB992" ma:contentTypeVersion="28" ma:contentTypeDescription="" ma:contentTypeScope="" ma:versionID="36e6f767950a3badd2e0f1012791e488">
  <xsd:schema xmlns:xsd="http://www.w3.org/2001/XMLSchema" xmlns:xs="http://www.w3.org/2001/XMLSchema" xmlns:p="http://schemas.microsoft.com/office/2006/metadata/properties" xmlns:ns2="ceb00776-aa5c-4fc8-b6fe-5f035152e4b6" xmlns:ns3="c7ede9f9-c657-4e65-88e7-7be717847d9e" xmlns:ns4="3e02667f-0271-471b-bd6e-11a2e16def1d" xmlns:ns5="ff57b53f-0493-42a0-86f6-b9b1333ab06d" xmlns:ns6="b8caa731-411c-4ce8-a2a6-5b517e250d33" targetNamespace="http://schemas.microsoft.com/office/2006/metadata/properties" ma:root="true" ma:fieldsID="3abe4ed0045449214721bdfd4c6879c9" ns2:_="" ns3:_="" ns4:_="" ns5:_="" ns6:_="">
    <xsd:import namespace="ceb00776-aa5c-4fc8-b6fe-5f035152e4b6"/>
    <xsd:import namespace="c7ede9f9-c657-4e65-88e7-7be717847d9e"/>
    <xsd:import namespace="3e02667f-0271-471b-bd6e-11a2e16def1d"/>
    <xsd:import namespace="ff57b53f-0493-42a0-86f6-b9b1333ab06d"/>
    <xsd:import namespace="b8caa731-411c-4ce8-a2a6-5b517e250d33"/>
    <xsd:element name="properties">
      <xsd:complexType>
        <xsd:sequence>
          <xsd:element name="documentManagement">
            <xsd:complexType>
              <xsd:all>
                <xsd:element ref="ns2:Classification" minOccurs="0"/>
                <xsd:element ref="ns2:Country1" minOccurs="0"/>
                <xsd:element ref="ns2:DocActive" minOccurs="0"/>
                <xsd:element ref="ns2:DocCategory" minOccurs="0"/>
                <xsd:element ref="ns2:DocPrefix" minOccurs="0"/>
                <xsd:element ref="ns2:DocType" minOccurs="0"/>
                <xsd:element ref="ns2:DocumentTitle" minOccurs="0"/>
                <xsd:element ref="ns2:FocalArea" minOccurs="0"/>
                <xsd:element ref="ns2:GEFID" minOccurs="0"/>
                <xsd:element ref="ns2:ProjectTitle" minOccurs="0"/>
                <xsd:element ref="ns2:ProjectType" minOccurs="0"/>
                <xsd:element ref="ns2:TrustFundType" minOccurs="0"/>
                <xsd:element ref="ns3:MediaServiceMetadata" minOccurs="0"/>
                <xsd:element ref="ns3:MediaServiceFastMetadata" minOccurs="0"/>
                <xsd:element ref="ns4:TaxCatchAll" minOccurs="0"/>
                <xsd:element ref="ns2:GEFCountry" minOccurs="0"/>
                <xsd:element ref="ns2:GEFProjectID" minOccurs="0"/>
                <xsd:element ref="ns5:MediaServiceAutoTags" minOccurs="0"/>
                <xsd:element ref="ns5:MediaServiceOCR" minOccurs="0"/>
                <xsd:element ref="ns6:SharedWithUsers" minOccurs="0"/>
                <xsd:element ref="ns6:SharedWithDetails" minOccurs="0"/>
                <xsd:element ref="ns5:MediaServiceDateTaken" minOccurs="0"/>
                <xsd:element ref="ns5:MediaServiceGenerationTime" minOccurs="0"/>
                <xsd:element ref="ns5:MediaServiceEventHashCode" minOccurs="0"/>
                <xsd:element ref="ns5:MediaServiceAutoKeyPoints" minOccurs="0"/>
                <xsd:element ref="ns5:MediaServiceKeyPoints" minOccurs="0"/>
                <xsd:element ref="ns5:MediaServiceLocation" minOccurs="0"/>
                <xsd:element ref="ns5:lcf76f155ced4ddcb4097134ff3c332f" minOccurs="0"/>
                <xsd:element ref="ns5:MediaLengthInSeconds" minOccurs="0"/>
                <xsd:element ref="ns5:MediaServiceObjectDetectorVersions" minOccurs="0"/>
                <xsd:element ref="ns5:MediaServiceSearchProperties" minOccurs="0"/>
                <xsd:element ref="ns6:ProjectTypeSubType1" minOccurs="0"/>
                <xsd:element ref="ns6:ProjectTypeSubType2" minOccurs="0"/>
                <xsd:element ref="ns6:DocCategory" minOccurs="0"/>
                <xsd:element ref="ns6:DocClassification" minOccurs="0"/>
                <xsd:element ref="ns6:FocalArea" minOccurs="0"/>
                <xsd:element ref="ns6:GEFID" minOccurs="0"/>
                <xsd:element ref="ns6:Phase" minOccurs="0"/>
                <xsd:element ref="ns6:ProjectStatus" minOccurs="0"/>
                <xsd:element ref="ns6:ProjectTitle" minOccurs="0"/>
                <xsd:element ref="ns6:ProjectType" minOccurs="0"/>
                <xsd:element ref="ns6:RecordStatus" minOccurs="0"/>
                <xsd:element ref="ns6:TrustF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b00776-aa5c-4fc8-b6fe-5f035152e4b6" elementFormDefault="qualified">
    <xsd:import namespace="http://schemas.microsoft.com/office/2006/documentManagement/types"/>
    <xsd:import namespace="http://schemas.microsoft.com/office/infopath/2007/PartnerControls"/>
    <xsd:element name="Classification" ma:index="8" nillable="true" ma:displayName="Classification" ma:internalName="Classification">
      <xsd:simpleType>
        <xsd:restriction base="dms:Text">
          <xsd:maxLength value="255"/>
        </xsd:restriction>
      </xsd:simpleType>
    </xsd:element>
    <xsd:element name="Country1" ma:index="9" nillable="true" ma:displayName="Country" ma:internalName="Country1">
      <xsd:simpleType>
        <xsd:restriction base="dms:Text">
          <xsd:maxLength value="255"/>
        </xsd:restriction>
      </xsd:simpleType>
    </xsd:element>
    <xsd:element name="DocActive" ma:index="10" nillable="true" ma:displayName="DocActive" ma:default="Active" ma:format="Dropdown" ma:internalName="DocActive" ma:readOnly="false">
      <xsd:simpleType>
        <xsd:restriction base="dms:Choice">
          <xsd:enumeration value="Active"/>
          <xsd:enumeration value="InActive"/>
        </xsd:restriction>
      </xsd:simpleType>
    </xsd:element>
    <xsd:element name="DocCategory" ma:index="11" nillable="true" ma:displayName="DocCategory" ma:internalName="DocCategory">
      <xsd:simpleType>
        <xsd:restriction base="dms:Text">
          <xsd:maxLength value="255"/>
        </xsd:restriction>
      </xsd:simpleType>
    </xsd:element>
    <xsd:element name="DocPrefix" ma:index="12" nillable="true" ma:displayName="DocPrefix" ma:internalName="DocPrefix">
      <xsd:simpleType>
        <xsd:restriction base="dms:Text">
          <xsd:maxLength value="255"/>
        </xsd:restriction>
      </xsd:simpleType>
    </xsd:element>
    <xsd:element name="DocType" ma:index="13" nillable="true" ma:displayName="DocType" ma:internalName="DocType">
      <xsd:simpleType>
        <xsd:restriction base="dms:Text">
          <xsd:maxLength value="255"/>
        </xsd:restriction>
      </xsd:simpleType>
    </xsd:element>
    <xsd:element name="DocumentTitle" ma:index="14" nillable="true" ma:displayName="DocumentTitle" ma:internalName="DocumentTitle">
      <xsd:simpleType>
        <xsd:restriction base="dms:Text">
          <xsd:maxLength value="255"/>
        </xsd:restriction>
      </xsd:simpleType>
    </xsd:element>
    <xsd:element name="FocalArea" ma:index="15" nillable="true" ma:displayName="FocalArea" ma:internalName="FocalArea">
      <xsd:simpleType>
        <xsd:restriction base="dms:Text">
          <xsd:maxLength value="255"/>
        </xsd:restriction>
      </xsd:simpleType>
    </xsd:element>
    <xsd:element name="GEFID" ma:index="16" nillable="true" ma:displayName="GEFID" ma:internalName="GEFID">
      <xsd:simpleType>
        <xsd:restriction base="dms:Text">
          <xsd:maxLength value="255"/>
        </xsd:restriction>
      </xsd:simpleType>
    </xsd:element>
    <xsd:element name="ProjectTitle" ma:index="17" nillable="true" ma:displayName="ProjectTitle" ma:internalName="ProjectTitle" ma:readOnly="false">
      <xsd:simpleType>
        <xsd:restriction base="dms:Note">
          <xsd:maxLength value="255"/>
        </xsd:restriction>
      </xsd:simpleType>
    </xsd:element>
    <xsd:element name="ProjectType" ma:index="18" nillable="true" ma:displayName="ProjectType" ma:internalName="ProjectType">
      <xsd:simpleType>
        <xsd:restriction base="dms:Text">
          <xsd:maxLength value="255"/>
        </xsd:restriction>
      </xsd:simpleType>
    </xsd:element>
    <xsd:element name="TrustFundType" ma:index="19" nillable="true" ma:displayName="TrustFundType" ma:internalName="TrustFundType">
      <xsd:simpleType>
        <xsd:restriction base="dms:Text">
          <xsd:maxLength value="255"/>
        </xsd:restriction>
      </xsd:simpleType>
    </xsd:element>
    <xsd:element name="GEFCountry" ma:index="23" nillable="true" ma:displayName="GEFCountry" ma:internalName="GEFCountry">
      <xsd:simpleType>
        <xsd:restriction base="dms:Note"/>
      </xsd:simpleType>
    </xsd:element>
    <xsd:element name="GEFProjectID" ma:index="24" nillable="true" ma:displayName="GEFProjectID" ma:internalName="GEFProject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ede9f9-c657-4e65-88e7-7be717847d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2667f-0271-471b-bd6e-11a2e16def1d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a0844f6-a59b-4fa4-b58a-6bc4e72871bd}" ma:internalName="TaxCatchAll" ma:showField="CatchAllData" ma:web="ceb00776-aa5c-4fc8-b6fe-5f035152e4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57b53f-0493-42a0-86f6-b9b1333ab06d" elementFormDefault="qualified">
    <xsd:import namespace="http://schemas.microsoft.com/office/2006/documentManagement/types"/>
    <xsd:import namespace="http://schemas.microsoft.com/office/infopath/2007/PartnerControls"/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9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4" nillable="true" ma:displayName="Location" ma:internalName="MediaServiceLocation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2a6c10d7-b926-4fc0-945e-3cbf5049f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3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3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caa731-411c-4ce8-a2a6-5b517e250d33" elementFormDefault="qualified">
    <xsd:import namespace="http://schemas.microsoft.com/office/2006/documentManagement/types"/>
    <xsd:import namespace="http://schemas.microsoft.com/office/infopath/2007/PartnerControls"/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ProjectTypeSubType1" ma:index="40" nillable="true" ma:displayName="ProjectTypeSubType1" ma:internalName="ProjectTypeSubType1">
      <xsd:simpleType>
        <xsd:restriction base="dms:Text">
          <xsd:maxLength value="255"/>
        </xsd:restriction>
      </xsd:simpleType>
    </xsd:element>
    <xsd:element name="ProjectTypeSubType2" ma:index="41" nillable="true" ma:displayName="ProjectTypeSubType2" ma:internalName="ProjectTypeSubType2">
      <xsd:simpleType>
        <xsd:restriction base="dms:Text">
          <xsd:maxLength value="255"/>
        </xsd:restriction>
      </xsd:simpleType>
    </xsd:element>
    <xsd:element name="DocCategory" ma:index="42" nillable="true" ma:displayName="DocCategory" ma:default="" ma:internalName="DocCategory0">
      <xsd:simpleType>
        <xsd:restriction base="dms:Text">
          <xsd:maxLength value="255"/>
        </xsd:restriction>
      </xsd:simpleType>
    </xsd:element>
    <xsd:element name="DocClassification" ma:index="43" nillable="true" ma:displayName="DocClassification" ma:default="" ma:internalName="DocClassification">
      <xsd:simpleType>
        <xsd:restriction base="dms:Text">
          <xsd:maxLength value="255"/>
        </xsd:restriction>
      </xsd:simpleType>
    </xsd:element>
    <xsd:element name="FocalArea" ma:index="44" nillable="true" ma:displayName="FocalArea" ma:default="" ma:internalName="FocalArea0">
      <xsd:simpleType>
        <xsd:restriction base="dms:Text">
          <xsd:maxLength value="255"/>
        </xsd:restriction>
      </xsd:simpleType>
    </xsd:element>
    <xsd:element name="GEFID" ma:index="45" nillable="true" ma:displayName="GEFID" ma:default="" ma:internalName="GEFID0">
      <xsd:simpleType>
        <xsd:restriction base="dms:Text">
          <xsd:maxLength value="255"/>
        </xsd:restriction>
      </xsd:simpleType>
    </xsd:element>
    <xsd:element name="Phase" ma:index="46" nillable="true" ma:displayName="Phase" ma:default="" ma:indexed="true" ma:internalName="Phase">
      <xsd:simpleType>
        <xsd:restriction base="dms:Text">
          <xsd:maxLength value="255"/>
        </xsd:restriction>
      </xsd:simpleType>
    </xsd:element>
    <xsd:element name="ProjectStatus" ma:index="47" nillable="true" ma:displayName="ProjectStatus" ma:default="" ma:internalName="ProjectStatus">
      <xsd:simpleType>
        <xsd:restriction base="dms:Text">
          <xsd:maxLength value="255"/>
        </xsd:restriction>
      </xsd:simpleType>
    </xsd:element>
    <xsd:element name="ProjectTitle" ma:index="48" nillable="true" ma:displayName="ProjectTitle" ma:default="" ma:internalName="ProjectTitle0">
      <xsd:simpleType>
        <xsd:restriction base="dms:Text">
          <xsd:maxLength value="255"/>
        </xsd:restriction>
      </xsd:simpleType>
    </xsd:element>
    <xsd:element name="ProjectType" ma:index="49" nillable="true" ma:displayName="ProjectType" ma:default="" ma:internalName="ProjectType0">
      <xsd:simpleType>
        <xsd:restriction base="dms:Text">
          <xsd:maxLength value="255"/>
        </xsd:restriction>
      </xsd:simpleType>
    </xsd:element>
    <xsd:element name="RecordStatus" ma:index="50" nillable="true" ma:displayName="RecordStatus" ma:default="Active" ma:format="Dropdown" ma:internalName="RecordStatus">
      <xsd:simpleType>
        <xsd:restriction base="dms:Choice">
          <xsd:enumeration value="Active"/>
          <xsd:enumeration value="InActive"/>
        </xsd:restriction>
      </xsd:simpleType>
    </xsd:element>
    <xsd:element name="TrustFund" ma:index="51" nillable="true" ma:displayName="TrustFund" ma:default="" ma:internalName="TrustFun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57b53f-0493-42a0-86f6-b9b1333ab06d">
      <Terms xmlns="http://schemas.microsoft.com/office/infopath/2007/PartnerControls"/>
    </lcf76f155ced4ddcb4097134ff3c332f>
    <TaxCatchAll xmlns="3e02667f-0271-471b-bd6e-11a2e16def1d" xsi:nil="true"/>
    <DocType xmlns="ceb00776-aa5c-4fc8-b6fe-5f035152e4b6">MTR</DocType>
    <ProjectTypeSubType2 xmlns="b8caa731-411c-4ce8-a2a6-5b517e250d33" xsi:nil="true"/>
    <Phase xmlns="b8caa731-411c-4ce8-a2a6-5b517e250d33">GEF - 7</Phase>
    <ProjectTitle xmlns="b8caa731-411c-4ce8-a2a6-5b517e250d33" xsi:nil="true"/>
    <ProjectTypeSubType1 xmlns="b8caa731-411c-4ce8-a2a6-5b517e250d33" xsi:nil="true"/>
    <DocClassification xmlns="b8caa731-411c-4ce8-a2a6-5b517e250d33">Public</DocClassification>
    <ProjectType xmlns="b8caa731-411c-4ce8-a2a6-5b517e250d33" xsi:nil="true"/>
    <GEFCountry xmlns="ceb00776-aa5c-4fc8-b6fe-5f035152e4b6">Regional</GEFCountry>
    <Classification xmlns="ceb00776-aa5c-4fc8-b6fe-5f035152e4b6">Public</Classification>
    <Country1 xmlns="ceb00776-aa5c-4fc8-b6fe-5f035152e4b6" xsi:nil="true"/>
    <DocPrefix xmlns="ceb00776-aa5c-4fc8-b6fe-5f035152e4b6">Mid-term Review (MTR)</DocPrefix>
    <GEFID xmlns="ceb00776-aa5c-4fc8-b6fe-5f035152e4b6">10685</GEFID>
    <ProjectType xmlns="ceb00776-aa5c-4fc8-b6fe-5f035152e4b6">FSP</ProjectType>
    <DocCategory xmlns="b8caa731-411c-4ce8-a2a6-5b517e250d33" xsi:nil="true"/>
    <GEFProjectID xmlns="ceb00776-aa5c-4fc8-b6fe-5f035152e4b6">a39feed7-7eff-ea11-a815-000d3a337c9e</GEFProjectID>
    <DocActive xmlns="ceb00776-aa5c-4fc8-b6fe-5f035152e4b6">Active</DocActive>
    <DocCategory xmlns="ceb00776-aa5c-4fc8-b6fe-5f035152e4b6">M and E Document</DocCategory>
    <FocalArea xmlns="b8caa731-411c-4ce8-a2a6-5b517e250d33" xsi:nil="true"/>
    <FocalArea xmlns="ceb00776-aa5c-4fc8-b6fe-5f035152e4b6">International Waters</FocalArea>
    <ProjectStatus xmlns="b8caa731-411c-4ce8-a2a6-5b517e250d33" xsi:nil="true"/>
    <ProjectTitle xmlns="ceb00776-aa5c-4fc8-b6fe-5f035152e4b6">Build back a blue and stronger Mediterranean</ProjectTitle>
    <RecordStatus xmlns="b8caa731-411c-4ce8-a2a6-5b517e250d33">Active</RecordStatus>
    <TrustFundType xmlns="ceb00776-aa5c-4fc8-b6fe-5f035152e4b6">GET</TrustFundType>
    <DocumentTitle xmlns="ceb00776-aa5c-4fc8-b6fe-5f035152e4b6">20251020_MedFund2_10685_MTR cover sheet</DocumentTitle>
    <GEFID xmlns="b8caa731-411c-4ce8-a2a6-5b517e250d33" xsi:nil="true"/>
    <TrustFund xmlns="b8caa731-411c-4ce8-a2a6-5b517e250d33">GET</TrustFund>
  </documentManagement>
</p:properties>
</file>

<file path=customXml/itemProps1.xml><?xml version="1.0" encoding="utf-8"?>
<ds:datastoreItem xmlns:ds="http://schemas.openxmlformats.org/officeDocument/2006/customXml" ds:itemID="{847BFB73-70D5-4CB1-824C-5AEDEF9FE1D0}"/>
</file>

<file path=customXml/itemProps2.xml><?xml version="1.0" encoding="utf-8"?>
<ds:datastoreItem xmlns:ds="http://schemas.openxmlformats.org/officeDocument/2006/customXml" ds:itemID="{F4CDECDC-4448-4542-9737-C9C1B97DEA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98B767-24B2-4AF8-B23A-F140995C478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94965F-D0CE-414B-954C-79774124F5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d32a6d6-1a42-4ee3-96ac-b6b2542cab14"/>
    <ds:schemaRef ds:uri="f57df1ab-6810-4fa8-9caa-de92a9b262c5"/>
    <ds:schemaRef ds:uri="fd35fde0-7421-4a34-a774-f438bb92962e"/>
  </ds:schemaRefs>
</ds:datastoreItem>
</file>

<file path=docMetadata/LabelInfo.xml><?xml version="1.0" encoding="utf-8"?>
<clbl:labelList xmlns:clbl="http://schemas.microsoft.com/office/2020/mipLabelMetadata">
  <clbl:label id="{c4de61a9-99b4-4c6a-962e-bd856602e8be}" enabled="0" method="" siteId="{c4de61a9-99b4-4c6a-962e-bd856602e8b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ity Nalyanya</dc:creator>
  <cp:keywords/>
  <dc:description/>
  <cp:lastModifiedBy>Pearl Caroline Valeros</cp:lastModifiedBy>
  <cp:revision>21</cp:revision>
  <dcterms:created xsi:type="dcterms:W3CDTF">2025-10-13T05:31:00Z</dcterms:created>
  <dcterms:modified xsi:type="dcterms:W3CDTF">2025-10-20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ca00bc-8ef2-49dc-a2ae-b66b309f0db2</vt:lpwstr>
  </property>
  <property fmtid="{D5CDD505-2E9C-101B-9397-08002B2CF9AE}" pid="3" name="ContentTypeId">
    <vt:lpwstr>0x01010000FE34C145B86045B63DA32DFB8FDDBE00F30692405A985C4A8B0A6D5A715BB992</vt:lpwstr>
  </property>
  <property fmtid="{D5CDD505-2E9C-101B-9397-08002B2CF9AE}" pid="4" name="MediaServiceImageTags">
    <vt:lpwstr/>
  </property>
</Properties>
</file>